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F5A090" w14:textId="05789982" w:rsidR="007D33D9" w:rsidRDefault="00AE5F0B" w:rsidP="00913B14">
      <w:pPr>
        <w:rPr>
          <w:b/>
          <w:sz w:val="28"/>
          <w:szCs w:val="28"/>
          <w:u w:val="single"/>
        </w:rPr>
      </w:pPr>
      <w:r w:rsidRPr="0025432A">
        <w:rPr>
          <w:b/>
          <w:sz w:val="28"/>
          <w:szCs w:val="28"/>
          <w:u w:val="single"/>
        </w:rPr>
        <w:t>Application</w:t>
      </w:r>
      <w:r w:rsidR="00C95651" w:rsidRPr="0025432A">
        <w:rPr>
          <w:b/>
          <w:sz w:val="28"/>
          <w:szCs w:val="28"/>
          <w:u w:val="single"/>
        </w:rPr>
        <w:t xml:space="preserve"> </w:t>
      </w:r>
      <w:r w:rsidR="00935D31">
        <w:rPr>
          <w:b/>
          <w:sz w:val="28"/>
          <w:szCs w:val="28"/>
          <w:u w:val="single"/>
        </w:rPr>
        <w:t>F</w:t>
      </w:r>
      <w:r w:rsidR="00C95651" w:rsidRPr="0025432A">
        <w:rPr>
          <w:b/>
          <w:sz w:val="28"/>
          <w:szCs w:val="28"/>
          <w:u w:val="single"/>
        </w:rPr>
        <w:t>orm</w:t>
      </w:r>
      <w:r w:rsidR="00935D31">
        <w:rPr>
          <w:b/>
          <w:sz w:val="28"/>
          <w:szCs w:val="28"/>
          <w:u w:val="single"/>
        </w:rPr>
        <w:t>: MSc Teaching Assistant</w:t>
      </w:r>
      <w:r w:rsidR="002070A6" w:rsidRPr="0025432A">
        <w:rPr>
          <w:b/>
          <w:sz w:val="28"/>
          <w:szCs w:val="28"/>
          <w:u w:val="single"/>
        </w:rPr>
        <w:t xml:space="preserve"> </w:t>
      </w:r>
      <w:r w:rsidR="00D52100">
        <w:rPr>
          <w:b/>
          <w:sz w:val="28"/>
          <w:szCs w:val="28"/>
          <w:u w:val="single"/>
        </w:rPr>
        <w:t>– 202</w:t>
      </w:r>
      <w:r w:rsidR="00935D31">
        <w:rPr>
          <w:b/>
          <w:sz w:val="28"/>
          <w:szCs w:val="28"/>
          <w:u w:val="single"/>
        </w:rPr>
        <w:t>6</w:t>
      </w:r>
      <w:r w:rsidR="00AC3848">
        <w:rPr>
          <w:b/>
          <w:sz w:val="28"/>
          <w:szCs w:val="28"/>
          <w:u w:val="single"/>
        </w:rPr>
        <w:t>/</w:t>
      </w:r>
      <w:r w:rsidR="00D52100">
        <w:rPr>
          <w:b/>
          <w:sz w:val="28"/>
          <w:szCs w:val="28"/>
          <w:u w:val="single"/>
        </w:rPr>
        <w:t>2</w:t>
      </w:r>
      <w:r w:rsidR="00935D31">
        <w:rPr>
          <w:b/>
          <w:sz w:val="28"/>
          <w:szCs w:val="28"/>
          <w:u w:val="single"/>
        </w:rPr>
        <w:t>7</w:t>
      </w:r>
    </w:p>
    <w:p w14:paraId="631DA4EE" w14:textId="77777777" w:rsidR="00C62FA0" w:rsidRPr="00C62FA0" w:rsidRDefault="00C62FA0" w:rsidP="00913B14">
      <w:pPr>
        <w:rPr>
          <w:b/>
          <w:sz w:val="28"/>
          <w:szCs w:val="28"/>
          <w:u w:val="single"/>
        </w:rPr>
      </w:pPr>
    </w:p>
    <w:p w14:paraId="034D1887" w14:textId="4205327C" w:rsidR="00913B14" w:rsidRPr="006442D6" w:rsidRDefault="00913B14" w:rsidP="006442D6">
      <w:pPr>
        <w:widowControl w:val="0"/>
        <w:autoSpaceDE w:val="0"/>
        <w:autoSpaceDN w:val="0"/>
        <w:adjustRightInd w:val="0"/>
        <w:spacing w:after="240"/>
        <w:rPr>
          <w:rFonts w:cs="Arial"/>
          <w:szCs w:val="20"/>
          <w:lang w:val="en-US" w:eastAsia="en-US"/>
        </w:rPr>
      </w:pPr>
      <w:r w:rsidRPr="006442D6">
        <w:rPr>
          <w:rFonts w:cs="Arial"/>
        </w:rPr>
        <w:t>Please submit this form to</w:t>
      </w:r>
      <w:r w:rsidR="009973DA">
        <w:rPr>
          <w:rFonts w:cs="Arial"/>
        </w:rPr>
        <w:t xml:space="preserve">gether with your CV to </w:t>
      </w:r>
      <w:r w:rsidRPr="006442D6">
        <w:rPr>
          <w:rFonts w:cs="Arial"/>
        </w:rPr>
        <w:t xml:space="preserve"> </w:t>
      </w:r>
      <w:hyperlink r:id="rId6" w:history="1">
        <w:r w:rsidR="00935D31" w:rsidRPr="007263C4">
          <w:rPr>
            <w:rStyle w:val="Hyperlink"/>
            <w:rFonts w:cs="Arial"/>
          </w:rPr>
          <w:t>smp-office@surrey.ac.uk</w:t>
        </w:r>
      </w:hyperlink>
      <w:r w:rsidR="00935D31">
        <w:rPr>
          <w:rFonts w:cs="Arial"/>
        </w:rPr>
        <w:t xml:space="preserve"> </w:t>
      </w:r>
      <w:r w:rsidR="006442D6" w:rsidRPr="006442D6">
        <w:rPr>
          <w:rFonts w:cs="Arial"/>
          <w:szCs w:val="20"/>
          <w:lang w:val="en-US" w:eastAsia="en-US"/>
        </w:rPr>
        <w:t xml:space="preserve">with </w:t>
      </w:r>
      <w:r w:rsidR="00AC3848">
        <w:rPr>
          <w:rFonts w:cs="Arial"/>
          <w:szCs w:val="20"/>
          <w:lang w:val="en-US" w:eastAsia="en-US"/>
        </w:rPr>
        <w:t xml:space="preserve">the </w:t>
      </w:r>
      <w:r w:rsidR="006442D6" w:rsidRPr="006442D6">
        <w:rPr>
          <w:rFonts w:cs="Arial"/>
          <w:szCs w:val="20"/>
          <w:lang w:val="en-US" w:eastAsia="en-US"/>
        </w:rPr>
        <w:t>subject “</w:t>
      </w:r>
      <w:r w:rsidR="00935D31">
        <w:rPr>
          <w:rFonts w:cs="Arial"/>
          <w:b/>
          <w:bCs/>
          <w:szCs w:val="20"/>
          <w:lang w:val="en-US" w:eastAsia="en-US"/>
        </w:rPr>
        <w:t xml:space="preserve">MSc </w:t>
      </w:r>
      <w:r w:rsidR="006442D6" w:rsidRPr="006442D6">
        <w:rPr>
          <w:rFonts w:cs="Arial"/>
          <w:b/>
          <w:bCs/>
          <w:szCs w:val="20"/>
          <w:lang w:val="en-US" w:eastAsia="en-US"/>
        </w:rPr>
        <w:t>Teaching Assistant Scheme</w:t>
      </w:r>
      <w:r w:rsidR="00A9134E">
        <w:rPr>
          <w:rFonts w:cs="Arial"/>
          <w:szCs w:val="20"/>
          <w:lang w:val="en-US" w:eastAsia="en-US"/>
        </w:rPr>
        <w:t>”</w:t>
      </w:r>
      <w:r w:rsidR="00D03796">
        <w:rPr>
          <w:rFonts w:cs="Arial"/>
          <w:szCs w:val="20"/>
          <w:lang w:val="en-US" w:eastAsia="en-US"/>
        </w:rPr>
        <w:t xml:space="preserve"> </w:t>
      </w:r>
      <w:r w:rsidR="00935D31">
        <w:rPr>
          <w:rFonts w:cs="Arial"/>
          <w:szCs w:val="20"/>
          <w:lang w:val="en-US" w:eastAsia="en-US"/>
        </w:rPr>
        <w:t>to be considered.</w:t>
      </w:r>
    </w:p>
    <w:p w14:paraId="3FB2B342" w14:textId="77777777" w:rsidR="007D33D9" w:rsidRDefault="007D33D9" w:rsidP="00EF5476"/>
    <w:tbl>
      <w:tblPr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76"/>
        <w:gridCol w:w="93"/>
        <w:gridCol w:w="1942"/>
        <w:gridCol w:w="632"/>
        <w:gridCol w:w="648"/>
        <w:gridCol w:w="187"/>
        <w:gridCol w:w="461"/>
        <w:gridCol w:w="14"/>
        <w:gridCol w:w="634"/>
        <w:gridCol w:w="649"/>
        <w:gridCol w:w="227"/>
        <w:gridCol w:w="432"/>
        <w:gridCol w:w="7506"/>
      </w:tblGrid>
      <w:tr w:rsidR="00D21ADE" w:rsidRPr="00D21ADE" w14:paraId="03DC667B" w14:textId="77777777" w:rsidTr="005055A7">
        <w:trPr>
          <w:trHeight w:val="397"/>
        </w:trPr>
        <w:tc>
          <w:tcPr>
            <w:tcW w:w="2276" w:type="dxa"/>
            <w:vAlign w:val="center"/>
          </w:tcPr>
          <w:p w14:paraId="4593B801" w14:textId="3E604766" w:rsidR="00D21ADE" w:rsidRPr="00A9134E" w:rsidRDefault="00935D31" w:rsidP="00EE6A8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Full </w:t>
            </w:r>
            <w:r w:rsidR="00D21ADE" w:rsidRPr="00A9134E">
              <w:rPr>
                <w:b/>
                <w:szCs w:val="20"/>
              </w:rPr>
              <w:t>Name</w:t>
            </w:r>
          </w:p>
        </w:tc>
        <w:tc>
          <w:tcPr>
            <w:tcW w:w="3502" w:type="dxa"/>
            <w:gridSpan w:val="5"/>
            <w:vAlign w:val="center"/>
          </w:tcPr>
          <w:p w14:paraId="4F06E4B7" w14:textId="77777777" w:rsidR="00D21ADE" w:rsidRPr="00D21ADE" w:rsidRDefault="00D21ADE" w:rsidP="00EE6A8D">
            <w:pPr>
              <w:rPr>
                <w:szCs w:val="20"/>
              </w:rPr>
            </w:pPr>
          </w:p>
        </w:tc>
        <w:tc>
          <w:tcPr>
            <w:tcW w:w="1985" w:type="dxa"/>
            <w:gridSpan w:val="5"/>
            <w:vAlign w:val="center"/>
          </w:tcPr>
          <w:p w14:paraId="56811EF7" w14:textId="77777777" w:rsidR="00D21ADE" w:rsidRPr="00A9134E" w:rsidRDefault="00D21ADE" w:rsidP="00EE6A8D">
            <w:pPr>
              <w:rPr>
                <w:b/>
                <w:szCs w:val="20"/>
              </w:rPr>
            </w:pPr>
            <w:r w:rsidRPr="00A9134E">
              <w:rPr>
                <w:b/>
                <w:szCs w:val="20"/>
              </w:rPr>
              <w:t>University Number (if known)</w:t>
            </w:r>
          </w:p>
        </w:tc>
        <w:tc>
          <w:tcPr>
            <w:tcW w:w="7938" w:type="dxa"/>
            <w:gridSpan w:val="2"/>
            <w:vAlign w:val="center"/>
          </w:tcPr>
          <w:p w14:paraId="328DC572" w14:textId="77777777" w:rsidR="00D21ADE" w:rsidRPr="00D21ADE" w:rsidRDefault="00D21ADE" w:rsidP="00DA0A01">
            <w:pPr>
              <w:rPr>
                <w:szCs w:val="20"/>
              </w:rPr>
            </w:pPr>
          </w:p>
        </w:tc>
      </w:tr>
      <w:tr w:rsidR="00D21ADE" w:rsidRPr="00D21ADE" w14:paraId="4272855E" w14:textId="77777777" w:rsidTr="005055A7">
        <w:trPr>
          <w:trHeight w:val="397"/>
        </w:trPr>
        <w:tc>
          <w:tcPr>
            <w:tcW w:w="2276" w:type="dxa"/>
            <w:vAlign w:val="center"/>
          </w:tcPr>
          <w:p w14:paraId="39543BC6" w14:textId="2002E7CE" w:rsidR="00D21ADE" w:rsidRPr="00A9134E" w:rsidRDefault="00D21ADE" w:rsidP="00EE6A8D">
            <w:pPr>
              <w:rPr>
                <w:b/>
                <w:szCs w:val="20"/>
              </w:rPr>
            </w:pPr>
            <w:r w:rsidRPr="00A9134E">
              <w:rPr>
                <w:b/>
                <w:szCs w:val="20"/>
              </w:rPr>
              <w:t xml:space="preserve">Subject of </w:t>
            </w:r>
            <w:r w:rsidR="00935D31">
              <w:rPr>
                <w:b/>
                <w:szCs w:val="20"/>
              </w:rPr>
              <w:t>Primary Degree</w:t>
            </w:r>
          </w:p>
        </w:tc>
        <w:tc>
          <w:tcPr>
            <w:tcW w:w="3502" w:type="dxa"/>
            <w:gridSpan w:val="5"/>
            <w:vAlign w:val="center"/>
          </w:tcPr>
          <w:p w14:paraId="6F85F285" w14:textId="77777777" w:rsidR="00D21ADE" w:rsidRPr="00D21ADE" w:rsidRDefault="00D21ADE" w:rsidP="00EE6A8D">
            <w:pPr>
              <w:rPr>
                <w:szCs w:val="20"/>
              </w:rPr>
            </w:pPr>
          </w:p>
        </w:tc>
        <w:tc>
          <w:tcPr>
            <w:tcW w:w="1985" w:type="dxa"/>
            <w:gridSpan w:val="5"/>
            <w:vAlign w:val="center"/>
          </w:tcPr>
          <w:p w14:paraId="00B5BF1F" w14:textId="4EF043CB" w:rsidR="00D21ADE" w:rsidRPr="00A9134E" w:rsidRDefault="00935D31" w:rsidP="00EE6A8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MSc Programme</w:t>
            </w:r>
          </w:p>
        </w:tc>
        <w:tc>
          <w:tcPr>
            <w:tcW w:w="7938" w:type="dxa"/>
            <w:gridSpan w:val="2"/>
            <w:vAlign w:val="center"/>
          </w:tcPr>
          <w:p w14:paraId="5771C3D4" w14:textId="77777777" w:rsidR="00D21ADE" w:rsidRPr="00D21ADE" w:rsidRDefault="00D21ADE" w:rsidP="00EE6A8D">
            <w:pPr>
              <w:rPr>
                <w:szCs w:val="20"/>
              </w:rPr>
            </w:pPr>
          </w:p>
        </w:tc>
      </w:tr>
      <w:tr w:rsidR="00D21ADE" w:rsidRPr="00D40767" w14:paraId="614BD7D3" w14:textId="77777777" w:rsidTr="005055A7">
        <w:trPr>
          <w:trHeight w:val="737"/>
        </w:trPr>
        <w:tc>
          <w:tcPr>
            <w:tcW w:w="2276" w:type="dxa"/>
            <w:vAlign w:val="center"/>
          </w:tcPr>
          <w:p w14:paraId="3E7334ED" w14:textId="77777777" w:rsidR="00D21ADE" w:rsidRPr="00A9134E" w:rsidRDefault="00D21ADE" w:rsidP="00EE6A8D">
            <w:pPr>
              <w:rPr>
                <w:b/>
                <w:szCs w:val="20"/>
              </w:rPr>
            </w:pPr>
            <w:r w:rsidRPr="00A9134E">
              <w:rPr>
                <w:b/>
                <w:szCs w:val="20"/>
              </w:rPr>
              <w:t xml:space="preserve">Any restrictions on availability (other than due to teaching timetable)? </w:t>
            </w:r>
          </w:p>
          <w:p w14:paraId="64C23067" w14:textId="77777777" w:rsidR="00D21ADE" w:rsidRPr="00A9134E" w:rsidRDefault="00D21ADE" w:rsidP="00EE6A8D">
            <w:pPr>
              <w:rPr>
                <w:b/>
                <w:i/>
                <w:szCs w:val="20"/>
              </w:rPr>
            </w:pPr>
          </w:p>
          <w:p w14:paraId="08C7C420" w14:textId="77777777" w:rsidR="00D21ADE" w:rsidRPr="00A9134E" w:rsidRDefault="00D21ADE" w:rsidP="00EE6A8D">
            <w:pPr>
              <w:rPr>
                <w:b/>
                <w:i/>
                <w:szCs w:val="20"/>
              </w:rPr>
            </w:pPr>
          </w:p>
          <w:p w14:paraId="72BBB7E5" w14:textId="77777777" w:rsidR="00D21ADE" w:rsidRPr="00A9134E" w:rsidRDefault="00D21ADE" w:rsidP="00867D1B">
            <w:pPr>
              <w:rPr>
                <w:b/>
                <w:szCs w:val="20"/>
              </w:rPr>
            </w:pPr>
          </w:p>
        </w:tc>
        <w:tc>
          <w:tcPr>
            <w:tcW w:w="13425" w:type="dxa"/>
            <w:gridSpan w:val="12"/>
          </w:tcPr>
          <w:p w14:paraId="268AB5D8" w14:textId="77777777" w:rsidR="00D21ADE" w:rsidRDefault="00D365C3" w:rsidP="00867D1B">
            <w:pPr>
              <w:rPr>
                <w:i/>
                <w:color w:val="000080"/>
                <w:sz w:val="16"/>
                <w:szCs w:val="16"/>
              </w:rPr>
            </w:pPr>
            <w:r>
              <w:rPr>
                <w:i/>
                <w:color w:val="000080"/>
                <w:sz w:val="16"/>
                <w:szCs w:val="16"/>
              </w:rPr>
              <w:t>e.g.,</w:t>
            </w:r>
            <w:r w:rsidR="00D21ADE">
              <w:rPr>
                <w:i/>
                <w:color w:val="000080"/>
                <w:sz w:val="16"/>
                <w:szCs w:val="16"/>
              </w:rPr>
              <w:t xml:space="preserve"> </w:t>
            </w:r>
            <w:r w:rsidR="00D21ADE" w:rsidRPr="0082432D">
              <w:rPr>
                <w:i/>
                <w:color w:val="000080"/>
                <w:sz w:val="16"/>
                <w:szCs w:val="16"/>
              </w:rPr>
              <w:t>“no m</w:t>
            </w:r>
            <w:r w:rsidR="00D21ADE">
              <w:rPr>
                <w:i/>
                <w:color w:val="000080"/>
                <w:sz w:val="16"/>
                <w:szCs w:val="16"/>
              </w:rPr>
              <w:t>ore than 2 hrs/week” OR “not Tues</w:t>
            </w:r>
            <w:r w:rsidR="00D21ADE" w:rsidRPr="0082432D">
              <w:rPr>
                <w:i/>
                <w:color w:val="000080"/>
                <w:sz w:val="16"/>
                <w:szCs w:val="16"/>
              </w:rPr>
              <w:t>days”</w:t>
            </w:r>
            <w:r w:rsidR="00D21ADE">
              <w:rPr>
                <w:i/>
                <w:color w:val="000080"/>
                <w:sz w:val="16"/>
                <w:szCs w:val="16"/>
              </w:rPr>
              <w:t xml:space="preserve"> OR “not between Nov</w:t>
            </w:r>
            <w:r>
              <w:rPr>
                <w:i/>
                <w:color w:val="000080"/>
                <w:sz w:val="16"/>
                <w:szCs w:val="16"/>
              </w:rPr>
              <w:t xml:space="preserve"> </w:t>
            </w:r>
            <w:r w:rsidR="00D21ADE">
              <w:rPr>
                <w:i/>
                <w:color w:val="000080"/>
                <w:sz w:val="16"/>
                <w:szCs w:val="16"/>
              </w:rPr>
              <w:t>5</w:t>
            </w:r>
            <w:r>
              <w:rPr>
                <w:i/>
                <w:color w:val="000080"/>
                <w:sz w:val="16"/>
                <w:szCs w:val="16"/>
              </w:rPr>
              <w:t xml:space="preserve"> </w:t>
            </w:r>
            <w:r w:rsidR="00D21ADE">
              <w:rPr>
                <w:i/>
                <w:color w:val="000080"/>
                <w:sz w:val="16"/>
                <w:szCs w:val="16"/>
              </w:rPr>
              <w:t>-</w:t>
            </w:r>
            <w:r>
              <w:rPr>
                <w:i/>
                <w:color w:val="000080"/>
                <w:sz w:val="16"/>
                <w:szCs w:val="16"/>
              </w:rPr>
              <w:t xml:space="preserve"> </w:t>
            </w:r>
            <w:r w:rsidR="00D21ADE">
              <w:rPr>
                <w:i/>
                <w:color w:val="000080"/>
                <w:sz w:val="16"/>
                <w:szCs w:val="16"/>
              </w:rPr>
              <w:t>9”</w:t>
            </w:r>
          </w:p>
          <w:p w14:paraId="326ED771" w14:textId="77777777" w:rsidR="00D21ADE" w:rsidRPr="00400C44" w:rsidRDefault="00D21ADE" w:rsidP="007911B7">
            <w:pPr>
              <w:rPr>
                <w:szCs w:val="20"/>
              </w:rPr>
            </w:pPr>
          </w:p>
        </w:tc>
      </w:tr>
      <w:tr w:rsidR="00D21ADE" w:rsidRPr="00D40767" w14:paraId="3B52A56E" w14:textId="77777777" w:rsidTr="005055A7">
        <w:trPr>
          <w:trHeight w:val="1134"/>
        </w:trPr>
        <w:tc>
          <w:tcPr>
            <w:tcW w:w="2276" w:type="dxa"/>
          </w:tcPr>
          <w:p w14:paraId="35A3A853" w14:textId="77777777" w:rsidR="00D21ADE" w:rsidRPr="00A9134E" w:rsidRDefault="00D21ADE" w:rsidP="0025432A">
            <w:pPr>
              <w:rPr>
                <w:b/>
                <w:szCs w:val="20"/>
              </w:rPr>
            </w:pPr>
            <w:r w:rsidRPr="00A9134E">
              <w:rPr>
                <w:b/>
                <w:szCs w:val="20"/>
              </w:rPr>
              <w:t>Previous teaching experience</w:t>
            </w:r>
          </w:p>
          <w:p w14:paraId="627D367E" w14:textId="77777777" w:rsidR="00D21ADE" w:rsidRPr="00A9134E" w:rsidRDefault="00D21ADE" w:rsidP="0025432A">
            <w:pPr>
              <w:rPr>
                <w:b/>
                <w:szCs w:val="20"/>
              </w:rPr>
            </w:pPr>
          </w:p>
        </w:tc>
        <w:tc>
          <w:tcPr>
            <w:tcW w:w="13425" w:type="dxa"/>
            <w:gridSpan w:val="12"/>
          </w:tcPr>
          <w:p w14:paraId="78A05E68" w14:textId="77777777" w:rsidR="00E352EF" w:rsidRPr="00D40767" w:rsidRDefault="00E352EF" w:rsidP="00FE5635">
            <w:pPr>
              <w:ind w:left="720"/>
            </w:pPr>
          </w:p>
        </w:tc>
      </w:tr>
      <w:tr w:rsidR="00D21ADE" w:rsidRPr="00D40767" w14:paraId="1A2A36B5" w14:textId="77777777" w:rsidTr="005055A7">
        <w:trPr>
          <w:trHeight w:val="397"/>
        </w:trPr>
        <w:tc>
          <w:tcPr>
            <w:tcW w:w="15701" w:type="dxa"/>
            <w:gridSpan w:val="13"/>
          </w:tcPr>
          <w:p w14:paraId="6CA14B4B" w14:textId="77777777" w:rsidR="00D21ADE" w:rsidRPr="00A9134E" w:rsidRDefault="00D21ADE" w:rsidP="00C62FA0">
            <w:pPr>
              <w:jc w:val="both"/>
              <w:rPr>
                <w:szCs w:val="20"/>
              </w:rPr>
            </w:pPr>
            <w:r w:rsidRPr="00A9134E">
              <w:rPr>
                <w:szCs w:val="20"/>
              </w:rPr>
              <w:t>Please indicate for the teaching duties below if you judge you have the required skill/knowledge and you would be happy to help.</w:t>
            </w:r>
            <w:r w:rsidR="00D365C3">
              <w:rPr>
                <w:szCs w:val="20"/>
              </w:rPr>
              <w:t xml:space="preserve"> </w:t>
            </w:r>
            <w:r w:rsidRPr="00A9134E">
              <w:rPr>
                <w:szCs w:val="20"/>
              </w:rPr>
              <w:t xml:space="preserve">Please insert </w:t>
            </w:r>
            <w:r w:rsidRPr="00D365C3">
              <w:rPr>
                <w:szCs w:val="20"/>
              </w:rPr>
              <w:t>your preference (1 = highest preference, 2</w:t>
            </w:r>
            <w:r w:rsidR="00D365C3">
              <w:rPr>
                <w:szCs w:val="20"/>
              </w:rPr>
              <w:t xml:space="preserve"> </w:t>
            </w:r>
            <w:r w:rsidRPr="00D365C3">
              <w:rPr>
                <w:szCs w:val="20"/>
              </w:rPr>
              <w:t>=</w:t>
            </w:r>
            <w:r w:rsidR="00D365C3">
              <w:rPr>
                <w:szCs w:val="20"/>
              </w:rPr>
              <w:t xml:space="preserve"> </w:t>
            </w:r>
            <w:r w:rsidRPr="00D365C3">
              <w:rPr>
                <w:szCs w:val="20"/>
              </w:rPr>
              <w:t>second highest preference, 3</w:t>
            </w:r>
            <w:r w:rsidR="00D365C3">
              <w:rPr>
                <w:szCs w:val="20"/>
              </w:rPr>
              <w:t xml:space="preserve"> </w:t>
            </w:r>
            <w:proofErr w:type="gramStart"/>
            <w:r w:rsidRPr="00D365C3">
              <w:rPr>
                <w:szCs w:val="20"/>
              </w:rPr>
              <w:t>=</w:t>
            </w:r>
            <w:r w:rsidR="00D365C3">
              <w:rPr>
                <w:szCs w:val="20"/>
              </w:rPr>
              <w:t xml:space="preserve">  </w:t>
            </w:r>
            <w:r w:rsidRPr="00D365C3">
              <w:rPr>
                <w:szCs w:val="20"/>
              </w:rPr>
              <w:t>next</w:t>
            </w:r>
            <w:proofErr w:type="gramEnd"/>
            <w:r w:rsidRPr="00D365C3">
              <w:rPr>
                <w:szCs w:val="20"/>
              </w:rPr>
              <w:t xml:space="preserve"> highest, etc) into the </w:t>
            </w:r>
            <w:proofErr w:type="gramStart"/>
            <w:r w:rsidRPr="00D365C3">
              <w:rPr>
                <w:szCs w:val="20"/>
              </w:rPr>
              <w:t>right hand</w:t>
            </w:r>
            <w:proofErr w:type="gramEnd"/>
            <w:r w:rsidRPr="00D365C3">
              <w:rPr>
                <w:szCs w:val="20"/>
              </w:rPr>
              <w:t xml:space="preserve"> column (with comments if you wish).</w:t>
            </w:r>
            <w:r w:rsidR="00D365C3">
              <w:rPr>
                <w:szCs w:val="20"/>
              </w:rPr>
              <w:t xml:space="preserve"> </w:t>
            </w:r>
            <w:r w:rsidRPr="00D365C3">
              <w:rPr>
                <w:szCs w:val="20"/>
              </w:rPr>
              <w:t>You can enter as many preferences as you wish. Enter preferences 1, 2 … etc for each semester.</w:t>
            </w:r>
          </w:p>
          <w:p w14:paraId="02D27064" w14:textId="77777777" w:rsidR="00D21ADE" w:rsidRDefault="00D21ADE" w:rsidP="00C62FA0">
            <w:pPr>
              <w:jc w:val="both"/>
              <w:rPr>
                <w:b/>
                <w:szCs w:val="20"/>
              </w:rPr>
            </w:pPr>
          </w:p>
          <w:p w14:paraId="5E2E4E6B" w14:textId="505B794D" w:rsidR="00AC3848" w:rsidRDefault="00AC3848" w:rsidP="00AC3848">
            <w:pPr>
              <w:jc w:val="both"/>
              <w:rPr>
                <w:b/>
                <w:szCs w:val="20"/>
              </w:rPr>
            </w:pPr>
            <w:r>
              <w:rPr>
                <w:b/>
                <w:szCs w:val="20"/>
              </w:rPr>
              <w:t>You can view the 20</w:t>
            </w:r>
            <w:r w:rsidR="00FE5635">
              <w:rPr>
                <w:b/>
                <w:szCs w:val="20"/>
              </w:rPr>
              <w:t>2</w:t>
            </w:r>
            <w:r w:rsidR="00935D31">
              <w:rPr>
                <w:b/>
                <w:szCs w:val="20"/>
              </w:rPr>
              <w:t>6</w:t>
            </w:r>
            <w:r w:rsidR="009973DA">
              <w:rPr>
                <w:b/>
                <w:szCs w:val="20"/>
              </w:rPr>
              <w:t>/</w:t>
            </w:r>
            <w:r w:rsidR="00FB4F53">
              <w:rPr>
                <w:b/>
                <w:szCs w:val="20"/>
              </w:rPr>
              <w:t>2</w:t>
            </w:r>
            <w:r w:rsidR="00935D31">
              <w:rPr>
                <w:b/>
                <w:szCs w:val="20"/>
              </w:rPr>
              <w:t>7</w:t>
            </w:r>
            <w:r>
              <w:rPr>
                <w:b/>
                <w:szCs w:val="20"/>
              </w:rPr>
              <w:t xml:space="preserve"> module descriptions via the University of Surrey website</w:t>
            </w:r>
          </w:p>
          <w:p w14:paraId="31835184" w14:textId="77777777" w:rsidR="00D21ADE" w:rsidRDefault="00AC3848" w:rsidP="00AC3848">
            <w:pPr>
              <w:jc w:val="both"/>
            </w:pPr>
            <w:hyperlink r:id="rId7" w:history="1">
              <w:r w:rsidRPr="00FB4F53">
                <w:rPr>
                  <w:rStyle w:val="Hyperlink"/>
                </w:rPr>
                <w:t>https://www.surrey.ac.uk/undergraduate/physics</w:t>
              </w:r>
            </w:hyperlink>
            <w:r w:rsidRPr="00686175">
              <w:t xml:space="preserve"> </w:t>
            </w:r>
            <w:r>
              <w:t xml:space="preserve">and click on the programme details tab or contact </w:t>
            </w:r>
            <w:r w:rsidR="00D03796">
              <w:t>Esra Y</w:t>
            </w:r>
            <w:r w:rsidR="00D03796" w:rsidRPr="00D03796">
              <w:rPr>
                <w:rFonts w:cs="Calibri"/>
              </w:rPr>
              <w:t>ü</w:t>
            </w:r>
            <w:r w:rsidR="00D03796">
              <w:t>ksel</w:t>
            </w:r>
            <w:r>
              <w:t xml:space="preserve"> </w:t>
            </w:r>
            <w:hyperlink r:id="rId8" w:history="1">
              <w:r w:rsidR="00D03796" w:rsidRPr="00C4378D">
                <w:rPr>
                  <w:rStyle w:val="Hyperlink"/>
                </w:rPr>
                <w:t>e.yuksel@surrey.ac.uk</w:t>
              </w:r>
            </w:hyperlink>
            <w:r>
              <w:t xml:space="preserve"> for any further information about the modules.</w:t>
            </w:r>
          </w:p>
          <w:p w14:paraId="15DAFBFD" w14:textId="77777777" w:rsidR="00A9134E" w:rsidRDefault="00A9134E" w:rsidP="00AC3848">
            <w:pPr>
              <w:jc w:val="both"/>
            </w:pPr>
          </w:p>
          <w:p w14:paraId="0D01D3E2" w14:textId="77777777" w:rsidR="00EC6545" w:rsidRPr="00D40767" w:rsidRDefault="00EC6545" w:rsidP="00AC3848">
            <w:pPr>
              <w:jc w:val="both"/>
            </w:pPr>
          </w:p>
        </w:tc>
      </w:tr>
      <w:tr w:rsidR="003A2ACB" w:rsidRPr="00D40767" w14:paraId="14BC216D" w14:textId="77777777" w:rsidTr="005055A7">
        <w:trPr>
          <w:trHeight w:val="102"/>
        </w:trPr>
        <w:tc>
          <w:tcPr>
            <w:tcW w:w="2369" w:type="dxa"/>
            <w:gridSpan w:val="2"/>
            <w:shd w:val="clear" w:color="auto" w:fill="000000"/>
          </w:tcPr>
          <w:p w14:paraId="60817AAB" w14:textId="77777777" w:rsidR="003A2ACB" w:rsidRPr="0082432D" w:rsidRDefault="003A2ACB" w:rsidP="00EE6A8D">
            <w:pPr>
              <w:rPr>
                <w:i/>
                <w:color w:val="000080"/>
                <w:sz w:val="16"/>
                <w:szCs w:val="16"/>
              </w:rPr>
            </w:pPr>
          </w:p>
        </w:tc>
        <w:tc>
          <w:tcPr>
            <w:tcW w:w="13332" w:type="dxa"/>
            <w:gridSpan w:val="11"/>
            <w:shd w:val="clear" w:color="auto" w:fill="000000"/>
            <w:vAlign w:val="center"/>
          </w:tcPr>
          <w:p w14:paraId="624BE5CF" w14:textId="77777777" w:rsidR="003A2ACB" w:rsidRPr="0082432D" w:rsidRDefault="003A2ACB" w:rsidP="00EE6A8D">
            <w:pPr>
              <w:rPr>
                <w:i/>
                <w:color w:val="000080"/>
                <w:sz w:val="16"/>
                <w:szCs w:val="16"/>
              </w:rPr>
            </w:pPr>
          </w:p>
        </w:tc>
      </w:tr>
      <w:tr w:rsidR="003A2ACB" w:rsidRPr="00D21ADE" w14:paraId="03838BD0" w14:textId="77777777" w:rsidTr="005055A7">
        <w:trPr>
          <w:cantSplit/>
          <w:trHeight w:val="1693"/>
        </w:trPr>
        <w:tc>
          <w:tcPr>
            <w:tcW w:w="4943" w:type="dxa"/>
            <w:gridSpan w:val="4"/>
            <w:vAlign w:val="center"/>
          </w:tcPr>
          <w:p w14:paraId="105B034E" w14:textId="77777777" w:rsidR="003A2ACB" w:rsidRPr="00D21ADE" w:rsidRDefault="003A2ACB" w:rsidP="00F335C3">
            <w:pPr>
              <w:rPr>
                <w:b/>
                <w:szCs w:val="20"/>
              </w:rPr>
            </w:pPr>
            <w:r w:rsidRPr="00D21ADE">
              <w:rPr>
                <w:b/>
                <w:szCs w:val="20"/>
              </w:rPr>
              <w:t>Module code(s) and titles (semester 1)</w:t>
            </w:r>
          </w:p>
        </w:tc>
        <w:tc>
          <w:tcPr>
            <w:tcW w:w="648" w:type="dxa"/>
            <w:textDirection w:val="btLr"/>
          </w:tcPr>
          <w:p w14:paraId="0E9A7D5D" w14:textId="77777777" w:rsidR="003A2ACB" w:rsidRPr="00D21ADE" w:rsidRDefault="003A2ACB" w:rsidP="003A2ACB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tutorial support in class</w:t>
            </w:r>
          </w:p>
        </w:tc>
        <w:tc>
          <w:tcPr>
            <w:tcW w:w="648" w:type="dxa"/>
            <w:gridSpan w:val="2"/>
            <w:textDirection w:val="btLr"/>
          </w:tcPr>
          <w:p w14:paraId="57C80AD6" w14:textId="77777777" w:rsidR="003A2ACB" w:rsidRPr="00D21ADE" w:rsidRDefault="003A2ACB" w:rsidP="003A2ACB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tutorial support in computer lab</w:t>
            </w:r>
          </w:p>
        </w:tc>
        <w:tc>
          <w:tcPr>
            <w:tcW w:w="648" w:type="dxa"/>
            <w:gridSpan w:val="2"/>
            <w:textDirection w:val="btLr"/>
          </w:tcPr>
          <w:p w14:paraId="30549A78" w14:textId="77777777" w:rsidR="003A2ACB" w:rsidRPr="00D21ADE" w:rsidRDefault="003A2ACB" w:rsidP="003A2ACB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laboratory demonstrating</w:t>
            </w:r>
          </w:p>
        </w:tc>
        <w:tc>
          <w:tcPr>
            <w:tcW w:w="649" w:type="dxa"/>
            <w:textDirection w:val="btLr"/>
          </w:tcPr>
          <w:p w14:paraId="38B6C88F" w14:textId="77777777" w:rsidR="003A2ACB" w:rsidRPr="00D21ADE" w:rsidRDefault="003A2ACB" w:rsidP="003A2ACB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marking</w:t>
            </w:r>
          </w:p>
        </w:tc>
        <w:tc>
          <w:tcPr>
            <w:tcW w:w="8165" w:type="dxa"/>
            <w:gridSpan w:val="3"/>
            <w:vAlign w:val="center"/>
          </w:tcPr>
          <w:p w14:paraId="5738DD0E" w14:textId="77777777" w:rsidR="003A2ACB" w:rsidRPr="00D21ADE" w:rsidRDefault="003A2ACB" w:rsidP="00EE6A8D">
            <w:pPr>
              <w:rPr>
                <w:b/>
              </w:rPr>
            </w:pPr>
            <w:r w:rsidRPr="00D21ADE">
              <w:rPr>
                <w:b/>
              </w:rPr>
              <w:t>Priority</w:t>
            </w:r>
            <w:r w:rsidR="00BA1596">
              <w:rPr>
                <w:b/>
              </w:rPr>
              <w:t xml:space="preserve">- please also add any relevant experience you might have for the </w:t>
            </w:r>
            <w:proofErr w:type="gramStart"/>
            <w:r w:rsidR="00BA1596">
              <w:rPr>
                <w:b/>
              </w:rPr>
              <w:t>particular modules</w:t>
            </w:r>
            <w:proofErr w:type="gramEnd"/>
            <w:r w:rsidR="00BA1596">
              <w:rPr>
                <w:b/>
              </w:rPr>
              <w:t xml:space="preserve"> you are choosing</w:t>
            </w:r>
            <w:r w:rsidR="00C1329A">
              <w:rPr>
                <w:b/>
              </w:rPr>
              <w:t xml:space="preserve"> (i.e. programming or lab experience, particular subject knowledge</w:t>
            </w:r>
            <w:r w:rsidR="009973DA">
              <w:rPr>
                <w:b/>
              </w:rPr>
              <w:t xml:space="preserve"> etc.</w:t>
            </w:r>
            <w:r w:rsidR="00C1329A">
              <w:rPr>
                <w:b/>
              </w:rPr>
              <w:t>)</w:t>
            </w:r>
            <w:r w:rsidR="00BA1596">
              <w:rPr>
                <w:b/>
              </w:rPr>
              <w:t>.</w:t>
            </w:r>
          </w:p>
          <w:p w14:paraId="3B854A63" w14:textId="77777777" w:rsidR="003A2ACB" w:rsidRPr="00D21ADE" w:rsidRDefault="003A2ACB" w:rsidP="00EE6A8D">
            <w:pPr>
              <w:rPr>
                <w:b/>
              </w:rPr>
            </w:pPr>
          </w:p>
        </w:tc>
      </w:tr>
      <w:tr w:rsidR="003A2ACB" w:rsidRPr="0082432D" w14:paraId="1C1A1559" w14:textId="77777777" w:rsidTr="005055A7">
        <w:trPr>
          <w:trHeight w:val="270"/>
        </w:trPr>
        <w:tc>
          <w:tcPr>
            <w:tcW w:w="4943" w:type="dxa"/>
            <w:gridSpan w:val="4"/>
            <w:vAlign w:val="center"/>
          </w:tcPr>
          <w:p w14:paraId="689767DA" w14:textId="77777777" w:rsidR="003A2ACB" w:rsidRPr="0082432D" w:rsidRDefault="003A2ACB" w:rsidP="000636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1033 </w:t>
            </w:r>
            <w:r w:rsidRPr="0082432D">
              <w:rPr>
                <w:sz w:val="18"/>
                <w:szCs w:val="18"/>
              </w:rPr>
              <w:t>Fundamentals of Physics</w:t>
            </w:r>
            <w:r>
              <w:rPr>
                <w:sz w:val="18"/>
                <w:szCs w:val="18"/>
              </w:rPr>
              <w:t xml:space="preserve"> (classical mechanics)</w:t>
            </w:r>
          </w:p>
        </w:tc>
        <w:tc>
          <w:tcPr>
            <w:tcW w:w="648" w:type="dxa"/>
            <w:vAlign w:val="center"/>
          </w:tcPr>
          <w:p w14:paraId="1378065E" w14:textId="77777777" w:rsidR="003A2ACB" w:rsidRPr="00D21ADE" w:rsidRDefault="003A2ACB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7E98F466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4CE4EC5B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054C5047" w14:textId="77777777" w:rsidR="003A2ACB" w:rsidRPr="00D21ADE" w:rsidRDefault="003A2ACB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5BB078E0" w14:textId="77777777" w:rsidR="003A2ACB" w:rsidRPr="0082432D" w:rsidRDefault="003A2ACB" w:rsidP="00370B28">
            <w:pPr>
              <w:rPr>
                <w:b/>
              </w:rPr>
            </w:pPr>
          </w:p>
        </w:tc>
      </w:tr>
      <w:tr w:rsidR="003A2ACB" w:rsidRPr="00D40767" w14:paraId="0E61E150" w14:textId="77777777" w:rsidTr="005055A7">
        <w:trPr>
          <w:trHeight w:val="133"/>
        </w:trPr>
        <w:tc>
          <w:tcPr>
            <w:tcW w:w="4943" w:type="dxa"/>
            <w:gridSpan w:val="4"/>
            <w:vAlign w:val="center"/>
          </w:tcPr>
          <w:p w14:paraId="2FB1C75B" w14:textId="77777777" w:rsidR="003A2ACB" w:rsidRDefault="003A2ACB" w:rsidP="000636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1034 </w:t>
            </w:r>
            <w:r w:rsidRPr="0082432D">
              <w:rPr>
                <w:sz w:val="18"/>
                <w:szCs w:val="18"/>
              </w:rPr>
              <w:t>Essential Maths</w:t>
            </w:r>
            <w:r>
              <w:rPr>
                <w:sz w:val="18"/>
                <w:szCs w:val="18"/>
              </w:rPr>
              <w:t xml:space="preserve"> </w:t>
            </w:r>
            <w:r w:rsidRPr="0082432D">
              <w:rPr>
                <w:sz w:val="18"/>
                <w:szCs w:val="18"/>
              </w:rPr>
              <w:t>(differentiation, sequences &amp; series, integrat</w:t>
            </w:r>
            <w:r>
              <w:rPr>
                <w:sz w:val="18"/>
                <w:szCs w:val="18"/>
              </w:rPr>
              <w:t xml:space="preserve">ion, </w:t>
            </w:r>
            <w:r w:rsidRPr="0082432D">
              <w:rPr>
                <w:sz w:val="18"/>
                <w:szCs w:val="18"/>
              </w:rPr>
              <w:t>calculus, complex numbers)</w:t>
            </w:r>
          </w:p>
        </w:tc>
        <w:tc>
          <w:tcPr>
            <w:tcW w:w="648" w:type="dxa"/>
            <w:vAlign w:val="center"/>
          </w:tcPr>
          <w:p w14:paraId="5239C799" w14:textId="77777777" w:rsidR="003A2ACB" w:rsidRPr="00D21ADE" w:rsidRDefault="003A2ACB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0DAB14BF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7747A6E5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12DA9249" w14:textId="77777777" w:rsidR="003A2ACB" w:rsidRPr="00D21ADE" w:rsidRDefault="003A2ACB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662AADFE" w14:textId="77777777" w:rsidR="003A2ACB" w:rsidRPr="00D40767" w:rsidRDefault="003A2ACB" w:rsidP="00370B28"/>
        </w:tc>
      </w:tr>
      <w:tr w:rsidR="003A2ACB" w:rsidRPr="00D40767" w14:paraId="105859CC" w14:textId="77777777" w:rsidTr="005055A7">
        <w:trPr>
          <w:trHeight w:val="269"/>
        </w:trPr>
        <w:tc>
          <w:tcPr>
            <w:tcW w:w="4943" w:type="dxa"/>
            <w:gridSpan w:val="4"/>
            <w:vAlign w:val="center"/>
          </w:tcPr>
          <w:p w14:paraId="5C0D6D16" w14:textId="77777777" w:rsidR="003A2ACB" w:rsidRDefault="003A2ACB" w:rsidP="00AC384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PHY1034 </w:t>
            </w:r>
            <w:r w:rsidRPr="0082432D">
              <w:rPr>
                <w:sz w:val="18"/>
                <w:szCs w:val="18"/>
              </w:rPr>
              <w:t>Essential Maths</w:t>
            </w:r>
            <w:r>
              <w:rPr>
                <w:sz w:val="18"/>
                <w:szCs w:val="18"/>
              </w:rPr>
              <w:t xml:space="preserve"> </w:t>
            </w:r>
            <w:r w:rsidR="00AC3848">
              <w:rPr>
                <w:sz w:val="18"/>
                <w:szCs w:val="18"/>
              </w:rPr>
              <w:t>(Python</w:t>
            </w:r>
            <w:r>
              <w:rPr>
                <w:sz w:val="18"/>
                <w:szCs w:val="18"/>
              </w:rPr>
              <w:t xml:space="preserve"> programming)</w:t>
            </w:r>
          </w:p>
        </w:tc>
        <w:tc>
          <w:tcPr>
            <w:tcW w:w="648" w:type="dxa"/>
            <w:vAlign w:val="center"/>
          </w:tcPr>
          <w:p w14:paraId="0A1ED996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5C8DF4E1" w14:textId="77777777" w:rsidR="003A2ACB" w:rsidRPr="00D21ADE" w:rsidRDefault="003A2ACB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4CF84E14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6CD83625" w14:textId="77777777" w:rsidR="003A2ACB" w:rsidRPr="00D21ADE" w:rsidRDefault="003A2ACB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3DA22453" w14:textId="77777777" w:rsidR="003A2ACB" w:rsidRPr="00D40767" w:rsidRDefault="003A2ACB" w:rsidP="00F617EC"/>
        </w:tc>
      </w:tr>
      <w:tr w:rsidR="003A2ACB" w:rsidRPr="00D40767" w14:paraId="37C371A0" w14:textId="77777777" w:rsidTr="005055A7">
        <w:trPr>
          <w:trHeight w:val="277"/>
        </w:trPr>
        <w:tc>
          <w:tcPr>
            <w:tcW w:w="4943" w:type="dxa"/>
            <w:gridSpan w:val="4"/>
            <w:vAlign w:val="center"/>
          </w:tcPr>
          <w:p w14:paraId="2879B230" w14:textId="77777777" w:rsidR="003A2ACB" w:rsidRPr="0082432D" w:rsidRDefault="003A2ACB" w:rsidP="00370B2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1035 </w:t>
            </w:r>
            <w:r w:rsidRPr="0082432D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cientific Investigation Skills</w:t>
            </w:r>
          </w:p>
        </w:tc>
        <w:tc>
          <w:tcPr>
            <w:tcW w:w="648" w:type="dxa"/>
            <w:vAlign w:val="center"/>
          </w:tcPr>
          <w:p w14:paraId="5FB5B56D" w14:textId="77777777" w:rsidR="003A2ACB" w:rsidRPr="00D21ADE" w:rsidRDefault="003A2ACB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58FDF634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21DB2067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6E76DE64" w14:textId="77777777" w:rsidR="003A2ACB" w:rsidRPr="00D21ADE" w:rsidRDefault="00EC6545" w:rsidP="00D21ADE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613E8D66" w14:textId="77777777" w:rsidR="003A2ACB" w:rsidRPr="00D40767" w:rsidRDefault="003A2ACB" w:rsidP="00370B28"/>
        </w:tc>
      </w:tr>
      <w:tr w:rsidR="003A2ACB" w:rsidRPr="00D40767" w14:paraId="5D9445E4" w14:textId="77777777" w:rsidTr="005055A7">
        <w:trPr>
          <w:trHeight w:val="257"/>
        </w:trPr>
        <w:tc>
          <w:tcPr>
            <w:tcW w:w="4943" w:type="dxa"/>
            <w:gridSpan w:val="4"/>
            <w:vAlign w:val="center"/>
          </w:tcPr>
          <w:p w14:paraId="5FEACC5B" w14:textId="77777777" w:rsidR="003A2ACB" w:rsidRPr="0082432D" w:rsidRDefault="003A2ACB" w:rsidP="00C62F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1036 Oscillations and Waves</w:t>
            </w:r>
            <w:r w:rsidR="00480FBB">
              <w:rPr>
                <w:sz w:val="18"/>
                <w:szCs w:val="18"/>
              </w:rPr>
              <w:t xml:space="preserve"> (simple harmonic motion, electronics)</w:t>
            </w:r>
          </w:p>
        </w:tc>
        <w:tc>
          <w:tcPr>
            <w:tcW w:w="648" w:type="dxa"/>
            <w:vAlign w:val="center"/>
          </w:tcPr>
          <w:p w14:paraId="4DAEB8F7" w14:textId="77777777" w:rsidR="003A2ACB" w:rsidRPr="00D21ADE" w:rsidRDefault="003A2ACB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42FAC9E0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2A1F70AA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1331FEE1" w14:textId="77777777" w:rsidR="003A2ACB" w:rsidRPr="00D21ADE" w:rsidRDefault="003A2ACB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000BBE68" w14:textId="77777777" w:rsidR="003A2ACB" w:rsidRPr="00D40767" w:rsidRDefault="003A2ACB" w:rsidP="00EE6A8D"/>
        </w:tc>
      </w:tr>
      <w:tr w:rsidR="003A2ACB" w:rsidRPr="00D40767" w14:paraId="509C2D67" w14:textId="77777777" w:rsidTr="005055A7">
        <w:trPr>
          <w:trHeight w:val="290"/>
        </w:trPr>
        <w:tc>
          <w:tcPr>
            <w:tcW w:w="4943" w:type="dxa"/>
            <w:gridSpan w:val="4"/>
            <w:vAlign w:val="center"/>
          </w:tcPr>
          <w:p w14:paraId="1C4A18D1" w14:textId="77777777" w:rsidR="003A2ACB" w:rsidRPr="0082432D" w:rsidRDefault="00D21ADE" w:rsidP="00370B2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103</w:t>
            </w:r>
            <w:r w:rsidR="00C1329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/6 </w:t>
            </w:r>
            <w:r w:rsidR="003A2ACB" w:rsidRPr="0082432D">
              <w:rPr>
                <w:sz w:val="18"/>
                <w:szCs w:val="18"/>
              </w:rPr>
              <w:t xml:space="preserve">Undergraduate </w:t>
            </w:r>
            <w:r w:rsidR="003A2ACB">
              <w:rPr>
                <w:sz w:val="18"/>
                <w:szCs w:val="18"/>
              </w:rPr>
              <w:t>Physics Laboratory (Year 1</w:t>
            </w:r>
            <w:r w:rsidR="003A2ACB" w:rsidRPr="0082432D">
              <w:rPr>
                <w:sz w:val="18"/>
                <w:szCs w:val="18"/>
              </w:rPr>
              <w:t>)</w:t>
            </w:r>
          </w:p>
        </w:tc>
        <w:tc>
          <w:tcPr>
            <w:tcW w:w="648" w:type="dxa"/>
            <w:vAlign w:val="center"/>
          </w:tcPr>
          <w:p w14:paraId="61A6DAFF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592C5701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1512B08F" w14:textId="77777777" w:rsidR="003A2ACB" w:rsidRPr="00D21ADE" w:rsidRDefault="003A2ACB" w:rsidP="00D21ADE">
            <w:pPr>
              <w:jc w:val="center"/>
            </w:pPr>
            <w:r w:rsidRPr="00D21ADE">
              <w:t>X</w:t>
            </w:r>
          </w:p>
        </w:tc>
        <w:tc>
          <w:tcPr>
            <w:tcW w:w="649" w:type="dxa"/>
            <w:vAlign w:val="center"/>
          </w:tcPr>
          <w:p w14:paraId="090C26B5" w14:textId="77777777" w:rsidR="003A2ACB" w:rsidRPr="00D21ADE" w:rsidRDefault="00860FD3" w:rsidP="00D21ADE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3235AF8B" w14:textId="77777777" w:rsidR="003A2ACB" w:rsidRPr="00D40767" w:rsidRDefault="003A2ACB" w:rsidP="006A0245"/>
        </w:tc>
      </w:tr>
      <w:tr w:rsidR="003A2ACB" w:rsidRPr="00D40767" w14:paraId="0FE7CFCF" w14:textId="77777777" w:rsidTr="005055A7">
        <w:trPr>
          <w:trHeight w:val="265"/>
        </w:trPr>
        <w:tc>
          <w:tcPr>
            <w:tcW w:w="4943" w:type="dxa"/>
            <w:gridSpan w:val="4"/>
            <w:vAlign w:val="center"/>
          </w:tcPr>
          <w:p w14:paraId="1286B451" w14:textId="77777777" w:rsidR="003A2ACB" w:rsidRPr="0082432D" w:rsidRDefault="003A2ACB" w:rsidP="00D061E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2063 Energy and Entropy </w:t>
            </w:r>
            <w:r w:rsidR="00FE5635">
              <w:rPr>
                <w:sz w:val="18"/>
                <w:szCs w:val="18"/>
              </w:rPr>
              <w:t>(computing)</w:t>
            </w:r>
          </w:p>
        </w:tc>
        <w:tc>
          <w:tcPr>
            <w:tcW w:w="648" w:type="dxa"/>
            <w:vAlign w:val="center"/>
          </w:tcPr>
          <w:p w14:paraId="54C0507B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70DC5C57" w14:textId="77777777" w:rsidR="003A2ACB" w:rsidRPr="00D21ADE" w:rsidRDefault="003A2ACB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50CF77C1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42321495" w14:textId="77777777" w:rsidR="003A2ACB" w:rsidRPr="00D21ADE" w:rsidRDefault="00EC6545" w:rsidP="00D21ADE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164C806F" w14:textId="77777777" w:rsidR="003A2ACB" w:rsidRDefault="003A2ACB" w:rsidP="00D061E9"/>
        </w:tc>
      </w:tr>
      <w:tr w:rsidR="003A2ACB" w:rsidRPr="00D40767" w14:paraId="7988F05F" w14:textId="77777777" w:rsidTr="005055A7">
        <w:trPr>
          <w:trHeight w:val="273"/>
        </w:trPr>
        <w:tc>
          <w:tcPr>
            <w:tcW w:w="4943" w:type="dxa"/>
            <w:gridSpan w:val="4"/>
            <w:vAlign w:val="center"/>
          </w:tcPr>
          <w:p w14:paraId="4B1BF57D" w14:textId="77777777" w:rsidR="003A2ACB" w:rsidRPr="0082432D" w:rsidRDefault="003A2ACB" w:rsidP="00AC384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2063 Energy and Entropy </w:t>
            </w:r>
          </w:p>
        </w:tc>
        <w:tc>
          <w:tcPr>
            <w:tcW w:w="648" w:type="dxa"/>
            <w:vAlign w:val="center"/>
          </w:tcPr>
          <w:p w14:paraId="0AA5AC95" w14:textId="77777777" w:rsidR="003A2ACB" w:rsidRPr="00D21ADE" w:rsidRDefault="00D21ADE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10DA8063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297C088B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16608747" w14:textId="77777777" w:rsidR="003A2ACB" w:rsidRPr="00D21ADE" w:rsidRDefault="003A2ACB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10326CE9" w14:textId="77777777" w:rsidR="003A2ACB" w:rsidRDefault="003A2ACB" w:rsidP="00D061E9"/>
        </w:tc>
      </w:tr>
      <w:tr w:rsidR="00AC3848" w:rsidRPr="00D40767" w14:paraId="718F8404" w14:textId="77777777" w:rsidTr="005055A7">
        <w:trPr>
          <w:trHeight w:val="278"/>
        </w:trPr>
        <w:tc>
          <w:tcPr>
            <w:tcW w:w="4943" w:type="dxa"/>
            <w:gridSpan w:val="4"/>
            <w:vAlign w:val="center"/>
          </w:tcPr>
          <w:p w14:paraId="157A6287" w14:textId="77777777" w:rsidR="00AC3848" w:rsidRPr="00524981" w:rsidRDefault="00AC3848" w:rsidP="00AC3848">
            <w:pPr>
              <w:spacing w:before="60" w:after="60"/>
              <w:rPr>
                <w:sz w:val="18"/>
                <w:szCs w:val="18"/>
              </w:rPr>
            </w:pPr>
            <w:r w:rsidRPr="00524981">
              <w:rPr>
                <w:sz w:val="18"/>
                <w:szCs w:val="18"/>
              </w:rPr>
              <w:t>PHY2064 Electromagnetism</w:t>
            </w:r>
          </w:p>
        </w:tc>
        <w:tc>
          <w:tcPr>
            <w:tcW w:w="648" w:type="dxa"/>
            <w:vAlign w:val="center"/>
          </w:tcPr>
          <w:p w14:paraId="13228BD2" w14:textId="77777777" w:rsidR="00AC3848" w:rsidRDefault="00AC3848" w:rsidP="00AC3848">
            <w:pPr>
              <w:spacing w:before="60" w:after="60"/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2F5AA24D" w14:textId="77777777" w:rsidR="00AC3848" w:rsidRPr="00D21ADE" w:rsidRDefault="00AC3848" w:rsidP="00AC3848">
            <w:pPr>
              <w:spacing w:before="60" w:after="60"/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4311217D" w14:textId="77777777" w:rsidR="00AC3848" w:rsidRPr="00D21ADE" w:rsidRDefault="00AC3848" w:rsidP="00AC3848">
            <w:pPr>
              <w:spacing w:before="60" w:after="60"/>
              <w:jc w:val="center"/>
            </w:pPr>
          </w:p>
        </w:tc>
        <w:tc>
          <w:tcPr>
            <w:tcW w:w="649" w:type="dxa"/>
            <w:vAlign w:val="center"/>
          </w:tcPr>
          <w:p w14:paraId="033E9720" w14:textId="77777777" w:rsidR="00AC3848" w:rsidRPr="00D21ADE" w:rsidRDefault="00AC3848" w:rsidP="00AC3848">
            <w:pPr>
              <w:spacing w:before="60" w:after="60"/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13384A85" w14:textId="77777777" w:rsidR="00AC3848" w:rsidRDefault="00AC3848" w:rsidP="00AC3848">
            <w:pPr>
              <w:spacing w:before="60" w:after="60"/>
            </w:pPr>
          </w:p>
        </w:tc>
      </w:tr>
      <w:tr w:rsidR="003A2ACB" w:rsidRPr="00D40767" w14:paraId="57F3183F" w14:textId="77777777" w:rsidTr="005055A7">
        <w:trPr>
          <w:trHeight w:val="278"/>
        </w:trPr>
        <w:tc>
          <w:tcPr>
            <w:tcW w:w="4943" w:type="dxa"/>
            <w:gridSpan w:val="4"/>
            <w:vAlign w:val="center"/>
          </w:tcPr>
          <w:p w14:paraId="29C88B09" w14:textId="77777777" w:rsidR="003A2ACB" w:rsidRPr="0082432D" w:rsidRDefault="003A2ACB" w:rsidP="00D061E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2068 Solid State </w:t>
            </w:r>
          </w:p>
        </w:tc>
        <w:tc>
          <w:tcPr>
            <w:tcW w:w="648" w:type="dxa"/>
            <w:vAlign w:val="center"/>
          </w:tcPr>
          <w:p w14:paraId="0D8A9C3C" w14:textId="77777777" w:rsidR="003A2ACB" w:rsidRPr="00D21ADE" w:rsidRDefault="00D21ADE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1998539C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03CC48CA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4F111AF0" w14:textId="77777777" w:rsidR="003A2ACB" w:rsidRPr="00D21ADE" w:rsidRDefault="003A2ACB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5E4353CF" w14:textId="77777777" w:rsidR="003A2ACB" w:rsidRDefault="003A2ACB" w:rsidP="00D061E9"/>
        </w:tc>
      </w:tr>
      <w:tr w:rsidR="003A2ACB" w:rsidRPr="00D40767" w14:paraId="4B2ABA52" w14:textId="77777777" w:rsidTr="005055A7">
        <w:trPr>
          <w:trHeight w:val="274"/>
        </w:trPr>
        <w:tc>
          <w:tcPr>
            <w:tcW w:w="4943" w:type="dxa"/>
            <w:gridSpan w:val="4"/>
            <w:vAlign w:val="center"/>
          </w:tcPr>
          <w:p w14:paraId="23F5FFE1" w14:textId="77777777" w:rsidR="003A2ACB" w:rsidRPr="0082432D" w:rsidRDefault="003A2ACB" w:rsidP="00A1013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2069 Quantum Physics</w:t>
            </w:r>
          </w:p>
        </w:tc>
        <w:tc>
          <w:tcPr>
            <w:tcW w:w="648" w:type="dxa"/>
            <w:vAlign w:val="center"/>
          </w:tcPr>
          <w:p w14:paraId="2F663028" w14:textId="77777777" w:rsidR="003A2ACB" w:rsidRPr="00D21ADE" w:rsidRDefault="00D21ADE" w:rsidP="00D21ADE">
            <w:pPr>
              <w:jc w:val="center"/>
            </w:pPr>
            <w:r w:rsidRPr="00D21ADE"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7E524B10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3616B187" w14:textId="77777777" w:rsidR="003A2ACB" w:rsidRPr="00D21ADE" w:rsidRDefault="003A2ACB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1FA566AE" w14:textId="77777777" w:rsidR="003A2ACB" w:rsidRPr="00D21ADE" w:rsidRDefault="003A2ACB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2760E480" w14:textId="77777777" w:rsidR="003A2ACB" w:rsidRPr="00D40767" w:rsidRDefault="003A2ACB" w:rsidP="00D061E9"/>
        </w:tc>
      </w:tr>
      <w:tr w:rsidR="00034345" w:rsidRPr="00D40767" w14:paraId="3B266E74" w14:textId="77777777" w:rsidTr="00034345">
        <w:trPr>
          <w:trHeight w:val="135"/>
        </w:trPr>
        <w:tc>
          <w:tcPr>
            <w:tcW w:w="4943" w:type="dxa"/>
            <w:gridSpan w:val="4"/>
            <w:vAlign w:val="center"/>
          </w:tcPr>
          <w:p w14:paraId="413AC1FE" w14:textId="77777777" w:rsidR="00034345" w:rsidRPr="0082432D" w:rsidRDefault="00034345" w:rsidP="00A1013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2064/8 </w:t>
            </w:r>
            <w:r w:rsidRPr="0082432D">
              <w:rPr>
                <w:sz w:val="18"/>
                <w:szCs w:val="18"/>
              </w:rPr>
              <w:t xml:space="preserve">Undergraduate </w:t>
            </w:r>
            <w:r>
              <w:rPr>
                <w:sz w:val="18"/>
                <w:szCs w:val="18"/>
              </w:rPr>
              <w:t>Physics Laboratory (Year 2</w:t>
            </w:r>
            <w:r w:rsidRPr="0082432D">
              <w:rPr>
                <w:sz w:val="18"/>
                <w:szCs w:val="18"/>
              </w:rPr>
              <w:t>)</w:t>
            </w:r>
          </w:p>
        </w:tc>
        <w:tc>
          <w:tcPr>
            <w:tcW w:w="648" w:type="dxa"/>
            <w:vAlign w:val="center"/>
          </w:tcPr>
          <w:p w14:paraId="0630FDD3" w14:textId="77777777" w:rsidR="00034345" w:rsidRPr="00D21ADE" w:rsidRDefault="00034345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2086453F" w14:textId="77777777" w:rsidR="00034345" w:rsidRPr="00D21ADE" w:rsidRDefault="00034345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5A1B4133" w14:textId="77777777" w:rsidR="00034345" w:rsidRPr="00D21ADE" w:rsidRDefault="00034345" w:rsidP="00D21ADE">
            <w:pPr>
              <w:jc w:val="center"/>
            </w:pPr>
            <w:r w:rsidRPr="00D21ADE">
              <w:t>X</w:t>
            </w:r>
          </w:p>
        </w:tc>
        <w:tc>
          <w:tcPr>
            <w:tcW w:w="649" w:type="dxa"/>
            <w:vAlign w:val="center"/>
          </w:tcPr>
          <w:p w14:paraId="62A12E06" w14:textId="77777777" w:rsidR="00034345" w:rsidRPr="00D21ADE" w:rsidRDefault="00034345" w:rsidP="00D21ADE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5C6F769E" w14:textId="77777777" w:rsidR="00034345" w:rsidRDefault="00034345" w:rsidP="00D061E9"/>
        </w:tc>
      </w:tr>
      <w:tr w:rsidR="00034345" w:rsidRPr="00D40767" w14:paraId="57D564E1" w14:textId="77777777" w:rsidTr="00034345">
        <w:trPr>
          <w:trHeight w:val="135"/>
        </w:trPr>
        <w:tc>
          <w:tcPr>
            <w:tcW w:w="4943" w:type="dxa"/>
            <w:gridSpan w:val="4"/>
            <w:vAlign w:val="center"/>
          </w:tcPr>
          <w:p w14:paraId="6034F9FD" w14:textId="0633FC2D" w:rsidR="00034345" w:rsidRDefault="00034345" w:rsidP="00A1013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T1044 Engineering Mathematics</w:t>
            </w:r>
          </w:p>
        </w:tc>
        <w:tc>
          <w:tcPr>
            <w:tcW w:w="648" w:type="dxa"/>
            <w:vAlign w:val="center"/>
          </w:tcPr>
          <w:p w14:paraId="6B674D47" w14:textId="23BE7DFB" w:rsidR="00034345" w:rsidRPr="00D21ADE" w:rsidRDefault="00034345" w:rsidP="00D21ADE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750C8BFC" w14:textId="77777777" w:rsidR="00034345" w:rsidRPr="00D21ADE" w:rsidRDefault="00034345" w:rsidP="00D21ADE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7D6331AA" w14:textId="77777777" w:rsidR="00034345" w:rsidRPr="00D21ADE" w:rsidRDefault="00034345" w:rsidP="00D21ADE">
            <w:pPr>
              <w:jc w:val="center"/>
            </w:pPr>
          </w:p>
        </w:tc>
        <w:tc>
          <w:tcPr>
            <w:tcW w:w="649" w:type="dxa"/>
            <w:vAlign w:val="center"/>
          </w:tcPr>
          <w:p w14:paraId="61752EFB" w14:textId="77777777" w:rsidR="00034345" w:rsidRDefault="00034345" w:rsidP="00D21ADE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6798467F" w14:textId="77777777" w:rsidR="00034345" w:rsidRDefault="00034345" w:rsidP="00D061E9"/>
        </w:tc>
      </w:tr>
      <w:tr w:rsidR="003A2ACB" w:rsidRPr="00D40767" w14:paraId="7C7DCE33" w14:textId="77777777" w:rsidTr="005055A7">
        <w:trPr>
          <w:trHeight w:val="624"/>
        </w:trPr>
        <w:tc>
          <w:tcPr>
            <w:tcW w:w="23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C6836ED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0FF352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194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F666BB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194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CFFAE3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75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D89FF8" w14:textId="77777777" w:rsidR="003A2ACB" w:rsidRDefault="003A2ACB" w:rsidP="00370B28">
            <w:pPr>
              <w:rPr>
                <w:b/>
              </w:rPr>
            </w:pPr>
          </w:p>
        </w:tc>
      </w:tr>
      <w:tr w:rsidR="003A2ACB" w:rsidRPr="00D40767" w14:paraId="658154F3" w14:textId="77777777" w:rsidTr="005055A7">
        <w:trPr>
          <w:trHeight w:val="227"/>
        </w:trPr>
        <w:tc>
          <w:tcPr>
            <w:tcW w:w="2369" w:type="dxa"/>
            <w:gridSpan w:val="2"/>
            <w:tcBorders>
              <w:top w:val="nil"/>
            </w:tcBorders>
            <w:shd w:val="clear" w:color="auto" w:fill="000000"/>
          </w:tcPr>
          <w:p w14:paraId="015C63F5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000000"/>
            <w:vAlign w:val="center"/>
          </w:tcPr>
          <w:p w14:paraId="507350FF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1942" w:type="dxa"/>
            <w:gridSpan w:val="5"/>
            <w:tcBorders>
              <w:top w:val="nil"/>
            </w:tcBorders>
            <w:shd w:val="clear" w:color="auto" w:fill="000000"/>
            <w:vAlign w:val="center"/>
          </w:tcPr>
          <w:p w14:paraId="72F719CE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1942" w:type="dxa"/>
            <w:gridSpan w:val="4"/>
            <w:tcBorders>
              <w:top w:val="nil"/>
            </w:tcBorders>
            <w:shd w:val="clear" w:color="auto" w:fill="000000"/>
            <w:vAlign w:val="center"/>
          </w:tcPr>
          <w:p w14:paraId="0CA5F0F8" w14:textId="77777777" w:rsidR="003A2ACB" w:rsidRDefault="003A2ACB" w:rsidP="00370B28">
            <w:pPr>
              <w:rPr>
                <w:b/>
              </w:rPr>
            </w:pPr>
          </w:p>
        </w:tc>
        <w:tc>
          <w:tcPr>
            <w:tcW w:w="7506" w:type="dxa"/>
            <w:tcBorders>
              <w:top w:val="nil"/>
            </w:tcBorders>
            <w:shd w:val="clear" w:color="auto" w:fill="000000"/>
            <w:vAlign w:val="center"/>
          </w:tcPr>
          <w:p w14:paraId="551A1AC2" w14:textId="77777777" w:rsidR="003A2ACB" w:rsidRDefault="003A2ACB" w:rsidP="00370B28">
            <w:pPr>
              <w:rPr>
                <w:b/>
              </w:rPr>
            </w:pPr>
          </w:p>
        </w:tc>
      </w:tr>
      <w:tr w:rsidR="00D21ADE" w:rsidRPr="00D21ADE" w14:paraId="1FC838A4" w14:textId="77777777" w:rsidTr="005055A7">
        <w:trPr>
          <w:cantSplit/>
          <w:trHeight w:val="1693"/>
        </w:trPr>
        <w:tc>
          <w:tcPr>
            <w:tcW w:w="4943" w:type="dxa"/>
            <w:gridSpan w:val="4"/>
            <w:vAlign w:val="center"/>
          </w:tcPr>
          <w:p w14:paraId="2DA4CB44" w14:textId="77777777" w:rsidR="00D21ADE" w:rsidRPr="00D21ADE" w:rsidRDefault="00D21ADE" w:rsidP="005E5359">
            <w:pPr>
              <w:rPr>
                <w:b/>
                <w:szCs w:val="20"/>
              </w:rPr>
            </w:pPr>
            <w:r w:rsidRPr="00D21ADE">
              <w:rPr>
                <w:b/>
                <w:szCs w:val="20"/>
              </w:rPr>
              <w:t>Module code(s) and titles</w:t>
            </w:r>
            <w:r>
              <w:rPr>
                <w:b/>
                <w:szCs w:val="20"/>
              </w:rPr>
              <w:t xml:space="preserve"> (semester 2</w:t>
            </w:r>
            <w:r w:rsidRPr="00D21ADE">
              <w:rPr>
                <w:b/>
                <w:szCs w:val="20"/>
              </w:rPr>
              <w:t>)</w:t>
            </w:r>
          </w:p>
        </w:tc>
        <w:tc>
          <w:tcPr>
            <w:tcW w:w="648" w:type="dxa"/>
            <w:textDirection w:val="btLr"/>
          </w:tcPr>
          <w:p w14:paraId="2616B324" w14:textId="77777777" w:rsidR="00D21ADE" w:rsidRPr="00D21ADE" w:rsidRDefault="00D21ADE" w:rsidP="005E5359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tutorial support in class</w:t>
            </w:r>
          </w:p>
        </w:tc>
        <w:tc>
          <w:tcPr>
            <w:tcW w:w="648" w:type="dxa"/>
            <w:gridSpan w:val="2"/>
            <w:textDirection w:val="btLr"/>
          </w:tcPr>
          <w:p w14:paraId="4FE331D6" w14:textId="77777777" w:rsidR="00D21ADE" w:rsidRPr="00D21ADE" w:rsidRDefault="00D21ADE" w:rsidP="005E5359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tutorial support in computer lab</w:t>
            </w:r>
          </w:p>
        </w:tc>
        <w:tc>
          <w:tcPr>
            <w:tcW w:w="648" w:type="dxa"/>
            <w:gridSpan w:val="2"/>
            <w:textDirection w:val="btLr"/>
          </w:tcPr>
          <w:p w14:paraId="59FBBCB3" w14:textId="77777777" w:rsidR="00D21ADE" w:rsidRPr="00D21ADE" w:rsidRDefault="00D21ADE" w:rsidP="005E5359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laboratory demonstrating</w:t>
            </w:r>
          </w:p>
        </w:tc>
        <w:tc>
          <w:tcPr>
            <w:tcW w:w="649" w:type="dxa"/>
            <w:textDirection w:val="btLr"/>
          </w:tcPr>
          <w:p w14:paraId="298316B1" w14:textId="77777777" w:rsidR="00D21ADE" w:rsidRPr="00D21ADE" w:rsidRDefault="00D21ADE" w:rsidP="005E5359">
            <w:pPr>
              <w:ind w:left="113" w:right="113"/>
              <w:rPr>
                <w:b/>
              </w:rPr>
            </w:pPr>
            <w:r w:rsidRPr="00D21ADE">
              <w:rPr>
                <w:b/>
                <w:sz w:val="18"/>
                <w:szCs w:val="18"/>
              </w:rPr>
              <w:t>marking</w:t>
            </w:r>
          </w:p>
        </w:tc>
        <w:tc>
          <w:tcPr>
            <w:tcW w:w="8165" w:type="dxa"/>
            <w:gridSpan w:val="3"/>
            <w:vAlign w:val="center"/>
          </w:tcPr>
          <w:p w14:paraId="250A3ADA" w14:textId="77777777" w:rsidR="00D21ADE" w:rsidRPr="00D21ADE" w:rsidRDefault="00D21ADE" w:rsidP="005E5359">
            <w:pPr>
              <w:rPr>
                <w:b/>
              </w:rPr>
            </w:pPr>
            <w:r w:rsidRPr="00D21ADE">
              <w:rPr>
                <w:b/>
              </w:rPr>
              <w:t>Priority</w:t>
            </w:r>
          </w:p>
          <w:p w14:paraId="148079AA" w14:textId="77777777" w:rsidR="00D21ADE" w:rsidRPr="00D21ADE" w:rsidRDefault="00D21ADE" w:rsidP="005E5359">
            <w:pPr>
              <w:rPr>
                <w:b/>
              </w:rPr>
            </w:pPr>
          </w:p>
        </w:tc>
      </w:tr>
      <w:tr w:rsidR="003A2ACB" w:rsidRPr="00D40767" w14:paraId="1D3A7857" w14:textId="77777777" w:rsidTr="005055A7">
        <w:trPr>
          <w:trHeight w:val="322"/>
        </w:trPr>
        <w:tc>
          <w:tcPr>
            <w:tcW w:w="4943" w:type="dxa"/>
            <w:gridSpan w:val="4"/>
            <w:vAlign w:val="center"/>
          </w:tcPr>
          <w:p w14:paraId="5F31A2CC" w14:textId="77777777" w:rsidR="003A2ACB" w:rsidRDefault="003A2ACB" w:rsidP="005E535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1037 The Universe</w:t>
            </w:r>
          </w:p>
        </w:tc>
        <w:tc>
          <w:tcPr>
            <w:tcW w:w="648" w:type="dxa"/>
            <w:vAlign w:val="center"/>
          </w:tcPr>
          <w:p w14:paraId="0E3F674B" w14:textId="77777777" w:rsidR="003A2ACB" w:rsidRDefault="005E5359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316A7366" w14:textId="77777777" w:rsidR="003A2ACB" w:rsidRDefault="003A2ACB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5BD9F103" w14:textId="77777777" w:rsidR="003A2ACB" w:rsidRDefault="003A2ACB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52FFDB94" w14:textId="77777777" w:rsidR="003A2ACB" w:rsidRDefault="00FE5635" w:rsidP="00A571A0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3C978E4A" w14:textId="77777777" w:rsidR="003A2ACB" w:rsidRDefault="003A2ACB" w:rsidP="00370B28"/>
        </w:tc>
      </w:tr>
      <w:tr w:rsidR="00860FD3" w:rsidRPr="00D40767" w14:paraId="010EA05A" w14:textId="77777777" w:rsidTr="005055A7">
        <w:trPr>
          <w:trHeight w:val="188"/>
        </w:trPr>
        <w:tc>
          <w:tcPr>
            <w:tcW w:w="4943" w:type="dxa"/>
            <w:gridSpan w:val="4"/>
            <w:vAlign w:val="center"/>
          </w:tcPr>
          <w:p w14:paraId="672751B5" w14:textId="77777777" w:rsidR="00860FD3" w:rsidRDefault="00860FD3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1038 Mathematical and Computational Physics</w:t>
            </w:r>
          </w:p>
        </w:tc>
        <w:tc>
          <w:tcPr>
            <w:tcW w:w="648" w:type="dxa"/>
            <w:vAlign w:val="center"/>
          </w:tcPr>
          <w:p w14:paraId="6A767E1E" w14:textId="77777777" w:rsidR="00860FD3" w:rsidRDefault="00860FD3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5ED13E48" w14:textId="77777777" w:rsidR="00860FD3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1C4F33E3" w14:textId="77777777" w:rsidR="00860FD3" w:rsidRDefault="00860FD3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25865C3D" w14:textId="77777777" w:rsidR="00860FD3" w:rsidRDefault="00860FD3" w:rsidP="00A571A0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2E8D62A8" w14:textId="77777777" w:rsidR="00860FD3" w:rsidRDefault="00860FD3" w:rsidP="00860FD3"/>
        </w:tc>
      </w:tr>
      <w:tr w:rsidR="00860FD3" w:rsidRPr="00D40767" w14:paraId="209859E9" w14:textId="77777777" w:rsidTr="005055A7">
        <w:trPr>
          <w:trHeight w:val="77"/>
        </w:trPr>
        <w:tc>
          <w:tcPr>
            <w:tcW w:w="4943" w:type="dxa"/>
            <w:gridSpan w:val="4"/>
            <w:vAlign w:val="center"/>
          </w:tcPr>
          <w:p w14:paraId="292A3D97" w14:textId="77777777" w:rsidR="00860FD3" w:rsidRDefault="00860FD3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1038 Mathematical and Computational Physics</w:t>
            </w:r>
          </w:p>
          <w:p w14:paraId="548999BB" w14:textId="77777777" w:rsidR="00860FD3" w:rsidRDefault="00FE5635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ython</w:t>
            </w:r>
            <w:r w:rsidR="00860FD3">
              <w:rPr>
                <w:sz w:val="18"/>
                <w:szCs w:val="18"/>
              </w:rPr>
              <w:t xml:space="preserve"> programming</w:t>
            </w:r>
          </w:p>
        </w:tc>
        <w:tc>
          <w:tcPr>
            <w:tcW w:w="648" w:type="dxa"/>
            <w:vAlign w:val="center"/>
          </w:tcPr>
          <w:p w14:paraId="3DDB720A" w14:textId="77777777" w:rsidR="00860FD3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26B2B65C" w14:textId="77777777" w:rsidR="00860FD3" w:rsidRDefault="00860FD3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310AC143" w14:textId="77777777" w:rsidR="00860FD3" w:rsidRDefault="00860FD3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04A4F904" w14:textId="77777777" w:rsidR="00860FD3" w:rsidRDefault="00EC6545" w:rsidP="00A571A0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47F1C17B" w14:textId="77777777" w:rsidR="00860FD3" w:rsidRDefault="00860FD3" w:rsidP="00860FD3"/>
        </w:tc>
      </w:tr>
      <w:tr w:rsidR="00860FD3" w:rsidRPr="00D40767" w14:paraId="54472851" w14:textId="77777777" w:rsidTr="005055A7">
        <w:trPr>
          <w:trHeight w:val="90"/>
        </w:trPr>
        <w:tc>
          <w:tcPr>
            <w:tcW w:w="4943" w:type="dxa"/>
            <w:gridSpan w:val="4"/>
            <w:vAlign w:val="center"/>
          </w:tcPr>
          <w:p w14:paraId="0FBE0B66" w14:textId="77777777" w:rsidR="00860FD3" w:rsidRDefault="00860FD3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1040 Atoms and Quanta</w:t>
            </w:r>
          </w:p>
        </w:tc>
        <w:tc>
          <w:tcPr>
            <w:tcW w:w="648" w:type="dxa"/>
            <w:vAlign w:val="center"/>
          </w:tcPr>
          <w:p w14:paraId="08C81409" w14:textId="77777777" w:rsidR="00860FD3" w:rsidRPr="001425F2" w:rsidRDefault="00860FD3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7EB557C9" w14:textId="77777777" w:rsidR="00860FD3" w:rsidRPr="001425F2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0DF5B4E8" w14:textId="77777777" w:rsidR="00860FD3" w:rsidRPr="001425F2" w:rsidRDefault="00860FD3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2629D790" w14:textId="77777777" w:rsidR="00860FD3" w:rsidRPr="001425F2" w:rsidRDefault="00860FD3" w:rsidP="00A571A0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2E3F7A64" w14:textId="77777777" w:rsidR="00860FD3" w:rsidRPr="001425F2" w:rsidRDefault="00860FD3" w:rsidP="00860FD3"/>
        </w:tc>
      </w:tr>
      <w:tr w:rsidR="00860FD3" w:rsidRPr="00D40767" w14:paraId="47CB17DB" w14:textId="77777777" w:rsidTr="005055A7">
        <w:trPr>
          <w:trHeight w:val="121"/>
        </w:trPr>
        <w:tc>
          <w:tcPr>
            <w:tcW w:w="4943" w:type="dxa"/>
            <w:gridSpan w:val="4"/>
            <w:vAlign w:val="center"/>
          </w:tcPr>
          <w:p w14:paraId="48E28B09" w14:textId="77777777" w:rsidR="00860FD3" w:rsidRPr="0082432D" w:rsidRDefault="00860FD3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1039/40 </w:t>
            </w:r>
            <w:r w:rsidRPr="0082432D">
              <w:rPr>
                <w:sz w:val="18"/>
                <w:szCs w:val="18"/>
              </w:rPr>
              <w:t xml:space="preserve">Undergraduate </w:t>
            </w:r>
            <w:r>
              <w:rPr>
                <w:sz w:val="18"/>
                <w:szCs w:val="18"/>
              </w:rPr>
              <w:t>Physics Laboratory (Year 1</w:t>
            </w:r>
            <w:r w:rsidRPr="0082432D">
              <w:rPr>
                <w:sz w:val="18"/>
                <w:szCs w:val="18"/>
              </w:rPr>
              <w:t>)</w:t>
            </w:r>
          </w:p>
        </w:tc>
        <w:tc>
          <w:tcPr>
            <w:tcW w:w="648" w:type="dxa"/>
            <w:vAlign w:val="center"/>
          </w:tcPr>
          <w:p w14:paraId="35FCA96B" w14:textId="77777777" w:rsidR="00860FD3" w:rsidRPr="00D21ADE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38FC3CD9" w14:textId="77777777" w:rsidR="00860FD3" w:rsidRPr="00D21ADE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3FB7158B" w14:textId="77777777" w:rsidR="00860FD3" w:rsidRPr="00D21ADE" w:rsidRDefault="00860FD3" w:rsidP="00A571A0">
            <w:pPr>
              <w:jc w:val="center"/>
            </w:pPr>
            <w:r w:rsidRPr="00D21ADE">
              <w:t>X</w:t>
            </w:r>
          </w:p>
        </w:tc>
        <w:tc>
          <w:tcPr>
            <w:tcW w:w="649" w:type="dxa"/>
            <w:vAlign w:val="center"/>
          </w:tcPr>
          <w:p w14:paraId="6DC23EA0" w14:textId="77777777" w:rsidR="00860FD3" w:rsidRPr="00D21ADE" w:rsidRDefault="00860FD3" w:rsidP="00A571A0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4FE964C1" w14:textId="77777777" w:rsidR="00860FD3" w:rsidRPr="00D40767" w:rsidRDefault="00860FD3" w:rsidP="00860FD3"/>
        </w:tc>
      </w:tr>
      <w:tr w:rsidR="00860FD3" w:rsidRPr="00D40767" w14:paraId="42E4B093" w14:textId="77777777" w:rsidTr="005055A7">
        <w:trPr>
          <w:trHeight w:val="57"/>
        </w:trPr>
        <w:tc>
          <w:tcPr>
            <w:tcW w:w="4943" w:type="dxa"/>
            <w:gridSpan w:val="4"/>
            <w:vAlign w:val="center"/>
          </w:tcPr>
          <w:p w14:paraId="555EFAEF" w14:textId="77777777" w:rsidR="00860FD3" w:rsidRPr="0082432D" w:rsidRDefault="00860FD3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2062 From Atoms to Lasers</w:t>
            </w:r>
          </w:p>
        </w:tc>
        <w:tc>
          <w:tcPr>
            <w:tcW w:w="648" w:type="dxa"/>
            <w:vAlign w:val="center"/>
          </w:tcPr>
          <w:p w14:paraId="37CD7C84" w14:textId="77777777" w:rsidR="00860FD3" w:rsidRDefault="00860FD3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612E97B0" w14:textId="77777777" w:rsidR="00860FD3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537E1C91" w14:textId="77777777" w:rsidR="00860FD3" w:rsidRDefault="00860FD3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281ADA84" w14:textId="77777777" w:rsidR="00860FD3" w:rsidRDefault="00860FD3" w:rsidP="00A571A0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293DCCC0" w14:textId="77777777" w:rsidR="00860FD3" w:rsidRDefault="00860FD3" w:rsidP="00860FD3"/>
        </w:tc>
      </w:tr>
      <w:tr w:rsidR="00860FD3" w:rsidRPr="00D40767" w14:paraId="4D16DE19" w14:textId="77777777" w:rsidTr="005055A7">
        <w:trPr>
          <w:trHeight w:val="72"/>
        </w:trPr>
        <w:tc>
          <w:tcPr>
            <w:tcW w:w="4943" w:type="dxa"/>
            <w:gridSpan w:val="4"/>
            <w:vAlign w:val="center"/>
          </w:tcPr>
          <w:p w14:paraId="5A56D489" w14:textId="77777777" w:rsidR="00860FD3" w:rsidRPr="0082432D" w:rsidRDefault="00860FD3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2065 Electromagnetic Waves</w:t>
            </w:r>
          </w:p>
        </w:tc>
        <w:tc>
          <w:tcPr>
            <w:tcW w:w="648" w:type="dxa"/>
            <w:vAlign w:val="center"/>
          </w:tcPr>
          <w:p w14:paraId="50248381" w14:textId="77777777" w:rsidR="00860FD3" w:rsidRDefault="00860FD3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23D5CFBF" w14:textId="77777777" w:rsidR="00860FD3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5C8F8ABB" w14:textId="77777777" w:rsidR="00860FD3" w:rsidRDefault="00860FD3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09CA188E" w14:textId="77777777" w:rsidR="00860FD3" w:rsidRDefault="00860FD3" w:rsidP="00A571A0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291CB34A" w14:textId="77777777" w:rsidR="00860FD3" w:rsidRDefault="00860FD3" w:rsidP="00860FD3"/>
        </w:tc>
      </w:tr>
      <w:tr w:rsidR="00860FD3" w:rsidRPr="00D40767" w14:paraId="75BBD21A" w14:textId="77777777" w:rsidTr="005055A7">
        <w:trPr>
          <w:trHeight w:val="118"/>
        </w:trPr>
        <w:tc>
          <w:tcPr>
            <w:tcW w:w="4943" w:type="dxa"/>
            <w:gridSpan w:val="4"/>
            <w:vAlign w:val="center"/>
          </w:tcPr>
          <w:p w14:paraId="0153321D" w14:textId="77777777" w:rsidR="00860FD3" w:rsidRPr="0082432D" w:rsidRDefault="00860FD3" w:rsidP="00860F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Y2067 Nuclear and Particle Physics</w:t>
            </w:r>
          </w:p>
        </w:tc>
        <w:tc>
          <w:tcPr>
            <w:tcW w:w="648" w:type="dxa"/>
            <w:vAlign w:val="center"/>
          </w:tcPr>
          <w:p w14:paraId="6FB62B85" w14:textId="77777777" w:rsidR="00860FD3" w:rsidRDefault="00860FD3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3AB074DE" w14:textId="77777777" w:rsidR="00860FD3" w:rsidRDefault="00860FD3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1E804F14" w14:textId="77777777" w:rsidR="00860FD3" w:rsidRDefault="00860FD3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3B66715B" w14:textId="77777777" w:rsidR="00860FD3" w:rsidRDefault="00860FD3" w:rsidP="00A571A0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641787A6" w14:textId="77777777" w:rsidR="00860FD3" w:rsidRDefault="00860FD3" w:rsidP="00860FD3"/>
        </w:tc>
      </w:tr>
      <w:tr w:rsidR="00A571A0" w:rsidRPr="00D40767" w14:paraId="75ABE30B" w14:textId="77777777" w:rsidTr="005055A7">
        <w:trPr>
          <w:trHeight w:val="306"/>
        </w:trPr>
        <w:tc>
          <w:tcPr>
            <w:tcW w:w="4943" w:type="dxa"/>
            <w:gridSpan w:val="4"/>
            <w:vAlign w:val="center"/>
          </w:tcPr>
          <w:p w14:paraId="417837BD" w14:textId="77777777" w:rsidR="00A571A0" w:rsidRDefault="00A571A0" w:rsidP="004474C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2062/67 </w:t>
            </w:r>
            <w:r w:rsidRPr="0082432D">
              <w:rPr>
                <w:sz w:val="18"/>
                <w:szCs w:val="18"/>
              </w:rPr>
              <w:t xml:space="preserve">Undergraduate </w:t>
            </w:r>
            <w:r>
              <w:rPr>
                <w:sz w:val="18"/>
                <w:szCs w:val="18"/>
              </w:rPr>
              <w:t>Physics laboratory (Year 2)</w:t>
            </w:r>
          </w:p>
        </w:tc>
        <w:tc>
          <w:tcPr>
            <w:tcW w:w="648" w:type="dxa"/>
            <w:vAlign w:val="center"/>
          </w:tcPr>
          <w:p w14:paraId="3BFF3716" w14:textId="77777777" w:rsidR="00A571A0" w:rsidRDefault="00A571A0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48F11046" w14:textId="77777777" w:rsidR="00A571A0" w:rsidRDefault="00A571A0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630A19A1" w14:textId="77777777" w:rsidR="00A571A0" w:rsidRDefault="00A571A0" w:rsidP="00A571A0">
            <w:pPr>
              <w:jc w:val="center"/>
            </w:pPr>
            <w:r>
              <w:t>X</w:t>
            </w:r>
          </w:p>
        </w:tc>
        <w:tc>
          <w:tcPr>
            <w:tcW w:w="649" w:type="dxa"/>
            <w:vAlign w:val="center"/>
          </w:tcPr>
          <w:p w14:paraId="15862B47" w14:textId="77777777" w:rsidR="00A571A0" w:rsidRDefault="00A571A0" w:rsidP="00A571A0">
            <w:pPr>
              <w:jc w:val="center"/>
            </w:pPr>
            <w:r>
              <w:t>X</w:t>
            </w:r>
          </w:p>
        </w:tc>
        <w:tc>
          <w:tcPr>
            <w:tcW w:w="8165" w:type="dxa"/>
            <w:gridSpan w:val="3"/>
            <w:vAlign w:val="center"/>
          </w:tcPr>
          <w:p w14:paraId="57370AF3" w14:textId="77777777" w:rsidR="00A571A0" w:rsidRDefault="00A571A0" w:rsidP="004474C7"/>
        </w:tc>
      </w:tr>
      <w:tr w:rsidR="00034345" w:rsidRPr="00D40767" w14:paraId="3343CFAE" w14:textId="77777777" w:rsidTr="00034345">
        <w:trPr>
          <w:trHeight w:val="205"/>
        </w:trPr>
        <w:tc>
          <w:tcPr>
            <w:tcW w:w="4943" w:type="dxa"/>
            <w:gridSpan w:val="4"/>
            <w:vAlign w:val="center"/>
          </w:tcPr>
          <w:p w14:paraId="5E3203DF" w14:textId="77777777" w:rsidR="00034345" w:rsidRDefault="00034345" w:rsidP="00A571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Y2071/73 Introduction to Astronomy </w:t>
            </w:r>
          </w:p>
          <w:p w14:paraId="3FCB6AFD" w14:textId="77777777" w:rsidR="00034345" w:rsidRDefault="00034345" w:rsidP="00A571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mputational laboratory  </w:t>
            </w:r>
          </w:p>
        </w:tc>
        <w:tc>
          <w:tcPr>
            <w:tcW w:w="648" w:type="dxa"/>
            <w:vAlign w:val="center"/>
          </w:tcPr>
          <w:p w14:paraId="79D431BD" w14:textId="77777777" w:rsidR="00034345" w:rsidRDefault="00034345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5C852AF3" w14:textId="77777777" w:rsidR="00034345" w:rsidRDefault="00034345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7BCD9FE3" w14:textId="77777777" w:rsidR="00034345" w:rsidRDefault="00034345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1A7BD216" w14:textId="77777777" w:rsidR="00034345" w:rsidRDefault="00034345" w:rsidP="00A571A0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1B374AF8" w14:textId="77777777" w:rsidR="00034345" w:rsidRDefault="00034345" w:rsidP="00370B28"/>
        </w:tc>
      </w:tr>
      <w:tr w:rsidR="00034345" w:rsidRPr="00D40767" w14:paraId="16A2015C" w14:textId="77777777" w:rsidTr="00034345">
        <w:trPr>
          <w:trHeight w:val="205"/>
        </w:trPr>
        <w:tc>
          <w:tcPr>
            <w:tcW w:w="4943" w:type="dxa"/>
            <w:gridSpan w:val="4"/>
            <w:vAlign w:val="center"/>
          </w:tcPr>
          <w:p w14:paraId="2CA73C60" w14:textId="5034E7A9" w:rsidR="00034345" w:rsidRDefault="00034345" w:rsidP="00A571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1085/ EEE1032 Engineering Mathematics 2</w:t>
            </w:r>
          </w:p>
        </w:tc>
        <w:tc>
          <w:tcPr>
            <w:tcW w:w="648" w:type="dxa"/>
            <w:vAlign w:val="center"/>
          </w:tcPr>
          <w:p w14:paraId="26C40AF7" w14:textId="18A81F21" w:rsidR="00034345" w:rsidRDefault="00034345" w:rsidP="00A571A0">
            <w:pPr>
              <w:jc w:val="center"/>
            </w:pPr>
            <w:r>
              <w:t>X</w:t>
            </w:r>
          </w:p>
        </w:tc>
        <w:tc>
          <w:tcPr>
            <w:tcW w:w="648" w:type="dxa"/>
            <w:gridSpan w:val="2"/>
            <w:vAlign w:val="center"/>
          </w:tcPr>
          <w:p w14:paraId="49E56246" w14:textId="77777777" w:rsidR="00034345" w:rsidRDefault="00034345" w:rsidP="00A571A0">
            <w:pPr>
              <w:jc w:val="center"/>
            </w:pPr>
          </w:p>
        </w:tc>
        <w:tc>
          <w:tcPr>
            <w:tcW w:w="648" w:type="dxa"/>
            <w:gridSpan w:val="2"/>
            <w:vAlign w:val="center"/>
          </w:tcPr>
          <w:p w14:paraId="7FF7E846" w14:textId="77777777" w:rsidR="00034345" w:rsidRDefault="00034345" w:rsidP="00A571A0">
            <w:pPr>
              <w:jc w:val="center"/>
            </w:pPr>
          </w:p>
        </w:tc>
        <w:tc>
          <w:tcPr>
            <w:tcW w:w="649" w:type="dxa"/>
            <w:vAlign w:val="center"/>
          </w:tcPr>
          <w:p w14:paraId="6496C541" w14:textId="77777777" w:rsidR="00034345" w:rsidRDefault="00034345" w:rsidP="00A571A0">
            <w:pPr>
              <w:jc w:val="center"/>
            </w:pPr>
          </w:p>
        </w:tc>
        <w:tc>
          <w:tcPr>
            <w:tcW w:w="8165" w:type="dxa"/>
            <w:gridSpan w:val="3"/>
            <w:vAlign w:val="center"/>
          </w:tcPr>
          <w:p w14:paraId="071A4A53" w14:textId="77777777" w:rsidR="00034345" w:rsidRDefault="00034345" w:rsidP="00370B28"/>
        </w:tc>
      </w:tr>
    </w:tbl>
    <w:p w14:paraId="4B8319E8" w14:textId="77777777" w:rsidR="00A571A0" w:rsidRPr="00C95651" w:rsidRDefault="00A571A0" w:rsidP="00312C1F">
      <w:pPr>
        <w:rPr>
          <w:b/>
          <w:sz w:val="16"/>
          <w:szCs w:val="16"/>
        </w:rPr>
      </w:pPr>
    </w:p>
    <w:sectPr w:rsidR="00A571A0" w:rsidRPr="00C95651" w:rsidSect="005055A7">
      <w:pgSz w:w="16838" w:h="11906" w:orient="landscape"/>
      <w:pgMar w:top="1021" w:right="567" w:bottom="96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05EEB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9E5D4B"/>
    <w:multiLevelType w:val="hybridMultilevel"/>
    <w:tmpl w:val="ACF6EF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70AA"/>
    <w:multiLevelType w:val="hybridMultilevel"/>
    <w:tmpl w:val="62D8876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0C235AB"/>
    <w:multiLevelType w:val="hybridMultilevel"/>
    <w:tmpl w:val="551C85B8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88A285E"/>
    <w:multiLevelType w:val="hybridMultilevel"/>
    <w:tmpl w:val="31968FBA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08425593">
    <w:abstractNumId w:val="3"/>
  </w:num>
  <w:num w:numId="2" w16cid:durableId="474687069">
    <w:abstractNumId w:val="2"/>
  </w:num>
  <w:num w:numId="3" w16cid:durableId="2055275225">
    <w:abstractNumId w:val="4"/>
  </w:num>
  <w:num w:numId="4" w16cid:durableId="2127503125">
    <w:abstractNumId w:val="0"/>
  </w:num>
  <w:num w:numId="5" w16cid:durableId="3656380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1NDY3MjEwMzc2MTFR0lEKTi0uzszPAykwrAUA/KQ76ywAAAA="/>
    <w:docVar w:name="dgnword-docGUID" w:val="{39ED9751-81C6-441C-A8F6-251DD08FC70E}"/>
    <w:docVar w:name="dgnword-eventsink" w:val="178013080"/>
  </w:docVars>
  <w:rsids>
    <w:rsidRoot w:val="0032536E"/>
    <w:rsid w:val="00017C83"/>
    <w:rsid w:val="00034345"/>
    <w:rsid w:val="00061A7A"/>
    <w:rsid w:val="000626F9"/>
    <w:rsid w:val="00062F36"/>
    <w:rsid w:val="00063636"/>
    <w:rsid w:val="00084AE6"/>
    <w:rsid w:val="000B592B"/>
    <w:rsid w:val="000F1D6B"/>
    <w:rsid w:val="000F37A1"/>
    <w:rsid w:val="00124CE5"/>
    <w:rsid w:val="001425F2"/>
    <w:rsid w:val="001711D4"/>
    <w:rsid w:val="001857EE"/>
    <w:rsid w:val="001D3F9A"/>
    <w:rsid w:val="001D6661"/>
    <w:rsid w:val="002070A6"/>
    <w:rsid w:val="002071F2"/>
    <w:rsid w:val="00237501"/>
    <w:rsid w:val="0025432A"/>
    <w:rsid w:val="0029457D"/>
    <w:rsid w:val="002E32CC"/>
    <w:rsid w:val="002E6143"/>
    <w:rsid w:val="002F6DF8"/>
    <w:rsid w:val="00301839"/>
    <w:rsid w:val="00312C1F"/>
    <w:rsid w:val="003210F8"/>
    <w:rsid w:val="0032536E"/>
    <w:rsid w:val="00337C62"/>
    <w:rsid w:val="00346142"/>
    <w:rsid w:val="003641D1"/>
    <w:rsid w:val="00367A2F"/>
    <w:rsid w:val="00370B28"/>
    <w:rsid w:val="00385EFC"/>
    <w:rsid w:val="00391B2E"/>
    <w:rsid w:val="003A2ACB"/>
    <w:rsid w:val="003F0CA4"/>
    <w:rsid w:val="00400C44"/>
    <w:rsid w:val="004474C7"/>
    <w:rsid w:val="00472938"/>
    <w:rsid w:val="00480FBB"/>
    <w:rsid w:val="004927E0"/>
    <w:rsid w:val="004A3310"/>
    <w:rsid w:val="004D08C0"/>
    <w:rsid w:val="004D4A9F"/>
    <w:rsid w:val="005055A7"/>
    <w:rsid w:val="0052085C"/>
    <w:rsid w:val="00525948"/>
    <w:rsid w:val="005C2571"/>
    <w:rsid w:val="005E5359"/>
    <w:rsid w:val="006302CA"/>
    <w:rsid w:val="006442D6"/>
    <w:rsid w:val="006A0245"/>
    <w:rsid w:val="006A40EC"/>
    <w:rsid w:val="006B08F8"/>
    <w:rsid w:val="006B7668"/>
    <w:rsid w:val="006C73C9"/>
    <w:rsid w:val="006D0A71"/>
    <w:rsid w:val="006F4E32"/>
    <w:rsid w:val="00745B18"/>
    <w:rsid w:val="00753FEB"/>
    <w:rsid w:val="0078053A"/>
    <w:rsid w:val="00785864"/>
    <w:rsid w:val="007911B7"/>
    <w:rsid w:val="00792CE0"/>
    <w:rsid w:val="007D3344"/>
    <w:rsid w:val="007D33D9"/>
    <w:rsid w:val="00802074"/>
    <w:rsid w:val="00822BDD"/>
    <w:rsid w:val="0082432D"/>
    <w:rsid w:val="00837AAC"/>
    <w:rsid w:val="008438D1"/>
    <w:rsid w:val="00860FD3"/>
    <w:rsid w:val="00867D1B"/>
    <w:rsid w:val="008A5289"/>
    <w:rsid w:val="008A7B3B"/>
    <w:rsid w:val="008D08D4"/>
    <w:rsid w:val="008D5D9C"/>
    <w:rsid w:val="008D5E5D"/>
    <w:rsid w:val="00913B14"/>
    <w:rsid w:val="009331EB"/>
    <w:rsid w:val="00935D31"/>
    <w:rsid w:val="00942C02"/>
    <w:rsid w:val="0097556D"/>
    <w:rsid w:val="009973DA"/>
    <w:rsid w:val="009D4240"/>
    <w:rsid w:val="009D632B"/>
    <w:rsid w:val="009D7950"/>
    <w:rsid w:val="00A00DAB"/>
    <w:rsid w:val="00A1013C"/>
    <w:rsid w:val="00A36E74"/>
    <w:rsid w:val="00A571A0"/>
    <w:rsid w:val="00A739F6"/>
    <w:rsid w:val="00A80DB5"/>
    <w:rsid w:val="00A9134E"/>
    <w:rsid w:val="00AC3848"/>
    <w:rsid w:val="00AD390D"/>
    <w:rsid w:val="00AD4275"/>
    <w:rsid w:val="00AE5F0B"/>
    <w:rsid w:val="00B16A56"/>
    <w:rsid w:val="00B22EA1"/>
    <w:rsid w:val="00BA1596"/>
    <w:rsid w:val="00BB0AD6"/>
    <w:rsid w:val="00BC4519"/>
    <w:rsid w:val="00C1329A"/>
    <w:rsid w:val="00C342DA"/>
    <w:rsid w:val="00C546F2"/>
    <w:rsid w:val="00C57BD4"/>
    <w:rsid w:val="00C62FA0"/>
    <w:rsid w:val="00C95651"/>
    <w:rsid w:val="00D02CCE"/>
    <w:rsid w:val="00D03796"/>
    <w:rsid w:val="00D04365"/>
    <w:rsid w:val="00D061E9"/>
    <w:rsid w:val="00D13BFA"/>
    <w:rsid w:val="00D21ADE"/>
    <w:rsid w:val="00D35155"/>
    <w:rsid w:val="00D365C3"/>
    <w:rsid w:val="00D40767"/>
    <w:rsid w:val="00D41881"/>
    <w:rsid w:val="00D41CB4"/>
    <w:rsid w:val="00D52100"/>
    <w:rsid w:val="00D64CA6"/>
    <w:rsid w:val="00D71572"/>
    <w:rsid w:val="00D91A4A"/>
    <w:rsid w:val="00D93446"/>
    <w:rsid w:val="00D9543A"/>
    <w:rsid w:val="00DA0A01"/>
    <w:rsid w:val="00DA5C84"/>
    <w:rsid w:val="00DC7EE3"/>
    <w:rsid w:val="00DE3FF4"/>
    <w:rsid w:val="00DF1B07"/>
    <w:rsid w:val="00E33503"/>
    <w:rsid w:val="00E352EF"/>
    <w:rsid w:val="00E561E0"/>
    <w:rsid w:val="00E63619"/>
    <w:rsid w:val="00EA121C"/>
    <w:rsid w:val="00EB204E"/>
    <w:rsid w:val="00EC56E9"/>
    <w:rsid w:val="00EC6545"/>
    <w:rsid w:val="00ED6612"/>
    <w:rsid w:val="00EE6A8D"/>
    <w:rsid w:val="00EF5476"/>
    <w:rsid w:val="00F016A1"/>
    <w:rsid w:val="00F02A54"/>
    <w:rsid w:val="00F335C3"/>
    <w:rsid w:val="00F617EC"/>
    <w:rsid w:val="00FB2BFA"/>
    <w:rsid w:val="00FB4F53"/>
    <w:rsid w:val="00FE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E497ED"/>
  <w15:chartTrackingRefBased/>
  <w15:docId w15:val="{781D45D1-0A16-440F-8D1F-A6038E84F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3344"/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D63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B592B"/>
    <w:rPr>
      <w:color w:val="0000FF"/>
      <w:u w:val="single"/>
    </w:rPr>
  </w:style>
  <w:style w:type="character" w:customStyle="1" w:styleId="SchoolofEngineering">
    <w:name w:val="School of Engineering"/>
    <w:semiHidden/>
    <w:rsid w:val="00017C83"/>
    <w:rPr>
      <w:rFonts w:ascii="Arial" w:hAnsi="Arial" w:cs="Arial"/>
      <w:color w:val="auto"/>
      <w:sz w:val="20"/>
      <w:szCs w:val="20"/>
    </w:rPr>
  </w:style>
  <w:style w:type="character" w:customStyle="1" w:styleId="mes1nr">
    <w:name w:val="mes1nr"/>
    <w:semiHidden/>
    <w:rsid w:val="00BB0AD6"/>
    <w:rPr>
      <w:rFonts w:ascii="Arial" w:hAnsi="Arial" w:cs="Arial"/>
      <w:color w:val="auto"/>
      <w:sz w:val="20"/>
      <w:szCs w:val="20"/>
    </w:rPr>
  </w:style>
  <w:style w:type="paragraph" w:styleId="BalloonText">
    <w:name w:val="Balloon Text"/>
    <w:basedOn w:val="Normal"/>
    <w:link w:val="BalloonTextChar"/>
    <w:rsid w:val="002E32CC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2E32CC"/>
    <w:rPr>
      <w:rFonts w:ascii="Segoe UI" w:hAnsi="Segoe UI" w:cs="Segoe UI"/>
      <w:sz w:val="18"/>
      <w:szCs w:val="18"/>
    </w:rPr>
  </w:style>
  <w:style w:type="character" w:styleId="FollowedHyperlink">
    <w:name w:val="FollowedHyperlink"/>
    <w:rsid w:val="0029457D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FB4F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yuksel@surrey.ac.uk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urrey.ac.uk/undergraduate/physic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mp-office@surrey.ac.u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BF83AF-F643-4868-BFAD-3CDD5F1D3D7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b902693-1074-40aa-9e21-d89446a2ebb5}" enabled="0" method="" siteId="{6b902693-1074-40aa-9e21-d89446a2ebb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543</Characters>
  <Application>Microsoft Office Word</Application>
  <DocSecurity>0</DocSecurity>
  <Lines>25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 Post graduate assistance on teaching in labs, tutorials etc</vt:lpstr>
    </vt:vector>
  </TitlesOfParts>
  <Company>University of Surrey</Company>
  <LinksUpToDate>false</LinksUpToDate>
  <CharactersWithSpaces>2872</CharactersWithSpaces>
  <SharedDoc>false</SharedDoc>
  <HLinks>
    <vt:vector size="18" baseType="variant">
      <vt:variant>
        <vt:i4>6946898</vt:i4>
      </vt:variant>
      <vt:variant>
        <vt:i4>6</vt:i4>
      </vt:variant>
      <vt:variant>
        <vt:i4>0</vt:i4>
      </vt:variant>
      <vt:variant>
        <vt:i4>5</vt:i4>
      </vt:variant>
      <vt:variant>
        <vt:lpwstr>mailto:e.yuksel@surrey.ac.uk</vt:lpwstr>
      </vt:variant>
      <vt:variant>
        <vt:lpwstr/>
      </vt:variant>
      <vt:variant>
        <vt:i4>7340136</vt:i4>
      </vt:variant>
      <vt:variant>
        <vt:i4>3</vt:i4>
      </vt:variant>
      <vt:variant>
        <vt:i4>0</vt:i4>
      </vt:variant>
      <vt:variant>
        <vt:i4>5</vt:i4>
      </vt:variant>
      <vt:variant>
        <vt:lpwstr>https://www.surrey.ac.uk/undergraduate/physics</vt:lpwstr>
      </vt:variant>
      <vt:variant>
        <vt:lpwstr/>
      </vt:variant>
      <vt:variant>
        <vt:i4>6946837</vt:i4>
      </vt:variant>
      <vt:variant>
        <vt:i4>0</vt:i4>
      </vt:variant>
      <vt:variant>
        <vt:i4>0</vt:i4>
      </vt:variant>
      <vt:variant>
        <vt:i4>5</vt:i4>
      </vt:variant>
      <vt:variant>
        <vt:lpwstr>mailto:fepshelp@surrey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 Post graduate assistance on teaching in labs, tutorials etc</dc:title>
  <dc:subject/>
  <dc:creator>School of Engineering</dc:creator>
  <cp:keywords/>
  <cp:lastModifiedBy>Doherty, Daniel Prof (Maths &amp; Physics)</cp:lastModifiedBy>
  <cp:revision>2</cp:revision>
  <cp:lastPrinted>2024-06-14T12:19:00Z</cp:lastPrinted>
  <dcterms:created xsi:type="dcterms:W3CDTF">2025-12-09T08:47:00Z</dcterms:created>
  <dcterms:modified xsi:type="dcterms:W3CDTF">2025-12-09T08:47:00Z</dcterms:modified>
</cp:coreProperties>
</file>